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30898" w14:textId="7B964795" w:rsidR="000A5A6F" w:rsidRDefault="005A1F19" w:rsidP="005A1F19">
      <w:pPr>
        <w:jc w:val="center"/>
        <w:rPr>
          <w:b/>
        </w:rPr>
      </w:pPr>
      <w:r>
        <w:rPr>
          <w:b/>
        </w:rPr>
        <w:t>Numerical Method UTS</w:t>
      </w:r>
    </w:p>
    <w:p w14:paraId="4F452BEB" w14:textId="4D67BD7B" w:rsidR="005A1F19" w:rsidRDefault="005A1F19" w:rsidP="005A1F19">
      <w:pPr>
        <w:jc w:val="center"/>
        <w:rPr>
          <w:b/>
        </w:rPr>
      </w:pPr>
      <w:proofErr w:type="spellStart"/>
      <w:r>
        <w:rPr>
          <w:b/>
        </w:rPr>
        <w:t>Kodingan</w:t>
      </w:r>
      <w:proofErr w:type="spellEnd"/>
      <w:r>
        <w:rPr>
          <w:b/>
        </w:rPr>
        <w:t xml:space="preserve"> Python</w:t>
      </w:r>
    </w:p>
    <w:p w14:paraId="1FDD0767" w14:textId="7D71CD96" w:rsidR="005A1F19" w:rsidRDefault="005A1F19" w:rsidP="005A1F19">
      <w:pPr>
        <w:rPr>
          <w:b/>
        </w:rPr>
      </w:pPr>
    </w:p>
    <w:p w14:paraId="11E8E529" w14:textId="4DB83870" w:rsidR="005A1F19" w:rsidRDefault="005A1F19" w:rsidP="005A1F19">
      <w:pPr>
        <w:pStyle w:val="ListParagraph"/>
        <w:numPr>
          <w:ilvl w:val="0"/>
          <w:numId w:val="2"/>
        </w:numPr>
      </w:pPr>
      <w:proofErr w:type="gramStart"/>
      <w:r>
        <w:t>Python</w:t>
      </w:r>
      <w:r w:rsidR="006126CD">
        <w:t xml:space="preserve"> :</w:t>
      </w:r>
      <w:proofErr w:type="gramEnd"/>
      <w:r w:rsidR="006126CD">
        <w:t xml:space="preserve"> </w:t>
      </w:r>
      <w:proofErr w:type="spellStart"/>
      <w:r w:rsidR="006126CD">
        <w:t>Jawaban</w:t>
      </w:r>
      <w:proofErr w:type="spellEnd"/>
      <w:r w:rsidR="006126CD">
        <w:t xml:space="preserve"> : [1, 2, -2, -1, 3]</w:t>
      </w:r>
    </w:p>
    <w:p w14:paraId="7477BB90" w14:textId="77777777" w:rsidR="005A1F19" w:rsidRDefault="005A1F19" w:rsidP="005A1F19">
      <w:pPr>
        <w:ind w:left="360"/>
      </w:pPr>
      <w:r>
        <w:t xml:space="preserve">from </w:t>
      </w:r>
      <w:proofErr w:type="spellStart"/>
      <w:r>
        <w:t>numpy</w:t>
      </w:r>
      <w:proofErr w:type="spellEnd"/>
      <w:r>
        <w:t xml:space="preserve"> import array</w:t>
      </w:r>
    </w:p>
    <w:p w14:paraId="30636B2A" w14:textId="77777777" w:rsidR="005A1F19" w:rsidRDefault="005A1F19" w:rsidP="005A1F19">
      <w:pPr>
        <w:ind w:left="360"/>
      </w:pPr>
      <w:r>
        <w:t xml:space="preserve">from </w:t>
      </w:r>
      <w:proofErr w:type="spellStart"/>
      <w:proofErr w:type="gramStart"/>
      <w:r>
        <w:t>scipy.linalg</w:t>
      </w:r>
      <w:proofErr w:type="spellEnd"/>
      <w:proofErr w:type="gramEnd"/>
      <w:r>
        <w:t xml:space="preserve"> import solve</w:t>
      </w:r>
    </w:p>
    <w:p w14:paraId="7112FACE" w14:textId="77777777" w:rsidR="005A1F19" w:rsidRDefault="005A1F19" w:rsidP="005A1F19">
      <w:pPr>
        <w:ind w:left="36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002C94CB" w14:textId="77777777" w:rsidR="005A1F19" w:rsidRDefault="005A1F19" w:rsidP="005A1F19">
      <w:pPr>
        <w:ind w:left="360"/>
      </w:pPr>
    </w:p>
    <w:p w14:paraId="4954EF36" w14:textId="77777777" w:rsidR="005A1F19" w:rsidRDefault="005A1F19" w:rsidP="005A1F19">
      <w:pPr>
        <w:ind w:left="360"/>
      </w:pPr>
      <w:r>
        <w:t xml:space="preserve">def </w:t>
      </w:r>
      <w:proofErr w:type="spellStart"/>
      <w:r>
        <w:t>gaussElimination</w:t>
      </w:r>
      <w:proofErr w:type="spellEnd"/>
      <w:r>
        <w:t>(</w:t>
      </w:r>
      <w:proofErr w:type="spellStart"/>
      <w:proofErr w:type="gramStart"/>
      <w:r>
        <w:t>A,b</w:t>
      </w:r>
      <w:proofErr w:type="spellEnd"/>
      <w:proofErr w:type="gramEnd"/>
      <w:r>
        <w:t>):</w:t>
      </w:r>
    </w:p>
    <w:p w14:paraId="5A69BEB0" w14:textId="77777777" w:rsidR="005A1F19" w:rsidRDefault="005A1F19" w:rsidP="005A1F19">
      <w:pPr>
        <w:ind w:left="360"/>
      </w:pPr>
      <w:r>
        <w:t xml:space="preserve">    #A = </w:t>
      </w:r>
      <w:proofErr w:type="gramStart"/>
      <w:r>
        <w:t>array(</w:t>
      </w:r>
      <w:proofErr w:type="gramEnd"/>
      <w:r>
        <w:t>[[4,-2,1],[-2,4,-2],[1,-2,4]])</w:t>
      </w:r>
    </w:p>
    <w:p w14:paraId="25C54686" w14:textId="77777777" w:rsidR="005A1F19" w:rsidRDefault="005A1F19" w:rsidP="005A1F19">
      <w:pPr>
        <w:ind w:left="360"/>
      </w:pPr>
      <w:r>
        <w:t xml:space="preserve">    #b = </w:t>
      </w:r>
      <w:proofErr w:type="gramStart"/>
      <w:r>
        <w:t>array(</w:t>
      </w:r>
      <w:proofErr w:type="gramEnd"/>
      <w:r>
        <w:t>[11,-16,17])</w:t>
      </w:r>
    </w:p>
    <w:p w14:paraId="1C2F3B54" w14:textId="77777777" w:rsidR="005A1F19" w:rsidRDefault="005A1F19" w:rsidP="005A1F19">
      <w:pPr>
        <w:ind w:left="360"/>
      </w:pPr>
      <w:r>
        <w:t xml:space="preserve">    x = </w:t>
      </w:r>
      <w:proofErr w:type="gramStart"/>
      <w:r>
        <w:t>solve(</w:t>
      </w:r>
      <w:proofErr w:type="gramEnd"/>
      <w:r>
        <w:t>A, b)</w:t>
      </w:r>
    </w:p>
    <w:p w14:paraId="5B03C547" w14:textId="77777777" w:rsidR="005A1F19" w:rsidRDefault="005A1F19" w:rsidP="005A1F19">
      <w:pPr>
        <w:ind w:left="360"/>
      </w:pPr>
      <w:r>
        <w:t xml:space="preserve">    </w:t>
      </w:r>
      <w:proofErr w:type="gramStart"/>
      <w:r>
        <w:t>print(</w:t>
      </w:r>
      <w:proofErr w:type="gramEnd"/>
      <w:r>
        <w:t>"X1,X2,X3 =",x)</w:t>
      </w:r>
    </w:p>
    <w:p w14:paraId="3AB424BD" w14:textId="77777777" w:rsidR="005A1F19" w:rsidRDefault="005A1F19" w:rsidP="005A1F19">
      <w:pPr>
        <w:ind w:left="360"/>
      </w:pPr>
    </w:p>
    <w:p w14:paraId="2BF22860" w14:textId="77777777" w:rsidR="005A1F19" w:rsidRDefault="005A1F19" w:rsidP="005A1F19">
      <w:pPr>
        <w:ind w:left="360"/>
      </w:pPr>
      <w:r>
        <w:t xml:space="preserve">    check = </w:t>
      </w:r>
      <w:proofErr w:type="gramStart"/>
      <w:r>
        <w:t>np.dot(</w:t>
      </w:r>
      <w:proofErr w:type="gramEnd"/>
      <w:r>
        <w:t>A, x) - b</w:t>
      </w:r>
    </w:p>
    <w:p w14:paraId="0403A9D2" w14:textId="77777777" w:rsidR="005A1F19" w:rsidRDefault="005A1F19" w:rsidP="005A1F19">
      <w:pPr>
        <w:ind w:left="360"/>
      </w:pPr>
      <w:r>
        <w:t xml:space="preserve">    </w:t>
      </w:r>
      <w:proofErr w:type="gramStart"/>
      <w:r>
        <w:t>print(</w:t>
      </w:r>
      <w:proofErr w:type="gramEnd"/>
      <w:r>
        <w:t xml:space="preserve">"A*x-b </w:t>
      </w:r>
      <w:proofErr w:type="spellStart"/>
      <w:r>
        <w:t>harus</w:t>
      </w:r>
      <w:proofErr w:type="spellEnd"/>
      <w:r>
        <w:t xml:space="preserve"> [0 0 0]")</w:t>
      </w:r>
    </w:p>
    <w:p w14:paraId="1B968095" w14:textId="77777777" w:rsidR="005A1F19" w:rsidRDefault="005A1F19" w:rsidP="005A1F19">
      <w:pPr>
        <w:ind w:left="360"/>
      </w:pPr>
      <w:r>
        <w:t xml:space="preserve">    </w:t>
      </w:r>
      <w:proofErr w:type="gramStart"/>
      <w:r>
        <w:t>print(</w:t>
      </w:r>
      <w:proofErr w:type="gramEnd"/>
      <w:r>
        <w:t>"A*x-b = ", check)</w:t>
      </w:r>
    </w:p>
    <w:p w14:paraId="77CF9CCE" w14:textId="77777777" w:rsidR="005A1F19" w:rsidRDefault="005A1F19" w:rsidP="005A1F19">
      <w:pPr>
        <w:ind w:left="360"/>
      </w:pPr>
      <w:r>
        <w:t xml:space="preserve">    return </w:t>
      </w:r>
      <w:proofErr w:type="spellStart"/>
      <w:proofErr w:type="gramStart"/>
      <w:r>
        <w:t>x,check</w:t>
      </w:r>
      <w:proofErr w:type="spellEnd"/>
      <w:proofErr w:type="gramEnd"/>
    </w:p>
    <w:p w14:paraId="72BF9261" w14:textId="77777777" w:rsidR="005A1F19" w:rsidRDefault="005A1F19" w:rsidP="005A1F19">
      <w:pPr>
        <w:ind w:left="360"/>
      </w:pPr>
    </w:p>
    <w:p w14:paraId="3A5F83B5" w14:textId="77777777" w:rsidR="005A1F19" w:rsidRDefault="005A1F19" w:rsidP="005A1F19">
      <w:pPr>
        <w:ind w:left="360"/>
      </w:pPr>
      <w:r>
        <w:t xml:space="preserve">A = </w:t>
      </w:r>
      <w:proofErr w:type="gramStart"/>
      <w:r>
        <w:t>array(</w:t>
      </w:r>
      <w:proofErr w:type="gramEnd"/>
      <w:r>
        <w:t>[[1, -2, 1, -3, 1], [2, 1, -3, 1, 2], [-1, -1, -1, -1, -1], [1, 1, 1, -1, -1], [2, -2, 1, -1, 1]])</w:t>
      </w:r>
    </w:p>
    <w:p w14:paraId="7D4C82F4" w14:textId="77777777" w:rsidR="005A1F19" w:rsidRDefault="005A1F19" w:rsidP="005A1F19">
      <w:pPr>
        <w:ind w:left="360"/>
      </w:pPr>
      <w:r>
        <w:t xml:space="preserve">b = </w:t>
      </w:r>
      <w:proofErr w:type="gramStart"/>
      <w:r>
        <w:t>array(</w:t>
      </w:r>
      <w:proofErr w:type="gramEnd"/>
      <w:r>
        <w:t>[1, 15, -3, -1, 0])</w:t>
      </w:r>
    </w:p>
    <w:p w14:paraId="7B48C06D" w14:textId="77777777" w:rsidR="005A1F19" w:rsidRDefault="005A1F19" w:rsidP="005A1F19">
      <w:pPr>
        <w:ind w:left="360"/>
      </w:pPr>
    </w:p>
    <w:p w14:paraId="2943B837" w14:textId="0EA9C9BE" w:rsidR="005A1F19" w:rsidRDefault="005A1F19" w:rsidP="005A1F19">
      <w:pPr>
        <w:ind w:left="360"/>
      </w:pPr>
      <w:r>
        <w:t xml:space="preserve">x, check = </w:t>
      </w:r>
      <w:proofErr w:type="spellStart"/>
      <w:proofErr w:type="gramStart"/>
      <w:r>
        <w:t>gaussElimination</w:t>
      </w:r>
      <w:proofErr w:type="spellEnd"/>
      <w:r>
        <w:t>(</w:t>
      </w:r>
      <w:proofErr w:type="gramEnd"/>
      <w:r>
        <w:t>A, b)</w:t>
      </w:r>
    </w:p>
    <w:p w14:paraId="22AD4582" w14:textId="7531762C" w:rsidR="005A1F19" w:rsidRDefault="005A1F19" w:rsidP="005A1F19">
      <w:pPr>
        <w:ind w:left="360"/>
      </w:pPr>
      <w:r>
        <w:t xml:space="preserve">#x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jawabannya</w:t>
      </w:r>
      <w:proofErr w:type="spellEnd"/>
    </w:p>
    <w:p w14:paraId="058F5958" w14:textId="6763330C" w:rsidR="0033405D" w:rsidRDefault="0033405D" w:rsidP="005A1F19">
      <w:pPr>
        <w:ind w:left="360"/>
      </w:pPr>
    </w:p>
    <w:p w14:paraId="63AA4865" w14:textId="54200E7B" w:rsidR="0033405D" w:rsidRDefault="0033405D" w:rsidP="0033405D">
      <w:pPr>
        <w:pStyle w:val="ListParagraph"/>
        <w:numPr>
          <w:ilvl w:val="0"/>
          <w:numId w:val="2"/>
        </w:numPr>
      </w:pPr>
      <w:r>
        <w:t>Python</w:t>
      </w:r>
      <w:r w:rsidR="006126CD">
        <w:t xml:space="preserve">: </w:t>
      </w:r>
      <w:proofErr w:type="spellStart"/>
      <w:proofErr w:type="gramStart"/>
      <w:r w:rsidR="006126CD">
        <w:t>Jawaban</w:t>
      </w:r>
      <w:proofErr w:type="spellEnd"/>
      <w:r w:rsidR="006126CD">
        <w:t xml:space="preserve"> :</w:t>
      </w:r>
      <w:proofErr w:type="gramEnd"/>
      <w:r w:rsidR="006126CD">
        <w:t xml:space="preserve"> -5.02</w:t>
      </w:r>
    </w:p>
    <w:p w14:paraId="1E20C76C" w14:textId="77777777" w:rsidR="0033405D" w:rsidRDefault="0033405D" w:rsidP="0033405D">
      <w:pPr>
        <w:ind w:left="36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A8F4888" w14:textId="77777777" w:rsidR="0033405D" w:rsidRDefault="0033405D" w:rsidP="0033405D">
      <w:pPr>
        <w:ind w:left="360"/>
      </w:pPr>
      <w:r>
        <w:t xml:space="preserve">from </w:t>
      </w:r>
      <w:proofErr w:type="spellStart"/>
      <w:r>
        <w:t>pypoly</w:t>
      </w:r>
      <w:proofErr w:type="spellEnd"/>
      <w:r>
        <w:t xml:space="preserve"> import Polynomial</w:t>
      </w:r>
    </w:p>
    <w:p w14:paraId="15DE827E" w14:textId="77777777" w:rsidR="0033405D" w:rsidRDefault="0033405D" w:rsidP="0033405D">
      <w:pPr>
        <w:ind w:left="360"/>
      </w:pPr>
    </w:p>
    <w:p w14:paraId="1440E3A2" w14:textId="77777777" w:rsidR="0033405D" w:rsidRDefault="0033405D" w:rsidP="0033405D">
      <w:pPr>
        <w:ind w:left="360"/>
      </w:pPr>
      <w:r>
        <w:lastRenderedPageBreak/>
        <w:t xml:space="preserve">def </w:t>
      </w:r>
      <w:proofErr w:type="spellStart"/>
      <w:proofErr w:type="gramStart"/>
      <w:r>
        <w:t>chunkIt</w:t>
      </w:r>
      <w:proofErr w:type="spellEnd"/>
      <w:r>
        <w:t>(</w:t>
      </w:r>
      <w:proofErr w:type="gramEnd"/>
      <w:r>
        <w:t>seq, num):</w:t>
      </w:r>
    </w:p>
    <w:p w14:paraId="186978BF" w14:textId="77777777" w:rsidR="0033405D" w:rsidRDefault="0033405D" w:rsidP="0033405D">
      <w:pPr>
        <w:ind w:left="360"/>
      </w:pPr>
      <w:r>
        <w:t xml:space="preserve">    avg = </w:t>
      </w:r>
      <w:proofErr w:type="spellStart"/>
      <w:r>
        <w:t>len</w:t>
      </w:r>
      <w:proofErr w:type="spellEnd"/>
      <w:r>
        <w:t>(seq) / float(num)</w:t>
      </w:r>
    </w:p>
    <w:p w14:paraId="214A0863" w14:textId="77777777" w:rsidR="0033405D" w:rsidRDefault="0033405D" w:rsidP="0033405D">
      <w:pPr>
        <w:ind w:left="360"/>
      </w:pPr>
      <w:r>
        <w:t xml:space="preserve">    out = []</w:t>
      </w:r>
    </w:p>
    <w:p w14:paraId="30307F01" w14:textId="77777777" w:rsidR="0033405D" w:rsidRDefault="0033405D" w:rsidP="0033405D">
      <w:pPr>
        <w:ind w:left="360"/>
      </w:pPr>
      <w:r>
        <w:t xml:space="preserve">    last = 0.0</w:t>
      </w:r>
    </w:p>
    <w:p w14:paraId="4F851650" w14:textId="77777777" w:rsidR="0033405D" w:rsidRDefault="0033405D" w:rsidP="0033405D">
      <w:pPr>
        <w:ind w:left="360"/>
      </w:pPr>
      <w:r>
        <w:t xml:space="preserve">    while last &lt; </w:t>
      </w:r>
      <w:proofErr w:type="spellStart"/>
      <w:r>
        <w:t>len</w:t>
      </w:r>
      <w:proofErr w:type="spellEnd"/>
      <w:r>
        <w:t>(seq):</w:t>
      </w:r>
    </w:p>
    <w:p w14:paraId="3FB5E9CF" w14:textId="77777777" w:rsidR="0033405D" w:rsidRDefault="0033405D" w:rsidP="0033405D">
      <w:pPr>
        <w:ind w:left="360"/>
      </w:pPr>
      <w:r>
        <w:t xml:space="preserve">        </w:t>
      </w:r>
      <w:proofErr w:type="spellStart"/>
      <w:proofErr w:type="gramStart"/>
      <w:r>
        <w:t>out.append</w:t>
      </w:r>
      <w:proofErr w:type="spellEnd"/>
      <w:proofErr w:type="gramEnd"/>
      <w:r>
        <w:t>(seq[int(last):int(last + avg)])</w:t>
      </w:r>
    </w:p>
    <w:p w14:paraId="40D76F82" w14:textId="77777777" w:rsidR="0033405D" w:rsidRDefault="0033405D" w:rsidP="0033405D">
      <w:pPr>
        <w:ind w:left="360"/>
      </w:pPr>
      <w:r>
        <w:t xml:space="preserve">        last += avg</w:t>
      </w:r>
    </w:p>
    <w:p w14:paraId="23DDA8BE" w14:textId="77777777" w:rsidR="0033405D" w:rsidRDefault="0033405D" w:rsidP="0033405D">
      <w:pPr>
        <w:ind w:left="360"/>
      </w:pPr>
      <w:r>
        <w:t xml:space="preserve">    return out</w:t>
      </w:r>
    </w:p>
    <w:p w14:paraId="099F44B0" w14:textId="77777777" w:rsidR="0033405D" w:rsidRDefault="0033405D" w:rsidP="0033405D">
      <w:pPr>
        <w:ind w:left="360"/>
      </w:pPr>
    </w:p>
    <w:p w14:paraId="3E1AC83D" w14:textId="77777777" w:rsidR="0033405D" w:rsidRDefault="0033405D" w:rsidP="0033405D">
      <w:pPr>
        <w:ind w:left="360"/>
      </w:pPr>
      <w:r>
        <w:t>def product(list):</w:t>
      </w:r>
    </w:p>
    <w:p w14:paraId="24809DC2" w14:textId="77777777" w:rsidR="0033405D" w:rsidRDefault="0033405D" w:rsidP="0033405D">
      <w:pPr>
        <w:ind w:left="360"/>
      </w:pPr>
      <w:r>
        <w:t xml:space="preserve">    p = 1</w:t>
      </w:r>
    </w:p>
    <w:p w14:paraId="7530EDE5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list:</w:t>
      </w:r>
    </w:p>
    <w:p w14:paraId="712362E6" w14:textId="77777777" w:rsidR="0033405D" w:rsidRDefault="0033405D" w:rsidP="0033405D">
      <w:pPr>
        <w:ind w:left="360"/>
      </w:pPr>
      <w:r>
        <w:t xml:space="preserve">        p *= </w:t>
      </w:r>
      <w:proofErr w:type="spellStart"/>
      <w:r>
        <w:t>i</w:t>
      </w:r>
      <w:proofErr w:type="spellEnd"/>
    </w:p>
    <w:p w14:paraId="7596035E" w14:textId="77777777" w:rsidR="0033405D" w:rsidRDefault="0033405D" w:rsidP="0033405D">
      <w:pPr>
        <w:ind w:left="360"/>
      </w:pPr>
      <w:r>
        <w:t xml:space="preserve">    return p</w:t>
      </w:r>
    </w:p>
    <w:p w14:paraId="170C2A0F" w14:textId="77777777" w:rsidR="0033405D" w:rsidRDefault="0033405D" w:rsidP="0033405D">
      <w:pPr>
        <w:ind w:left="360"/>
      </w:pPr>
    </w:p>
    <w:p w14:paraId="48B62D22" w14:textId="77777777" w:rsidR="0033405D" w:rsidRDefault="0033405D" w:rsidP="0033405D">
      <w:pPr>
        <w:ind w:left="360"/>
      </w:pPr>
      <w:r>
        <w:t>def Lagrange(</w:t>
      </w:r>
      <w:proofErr w:type="spellStart"/>
      <w:proofErr w:type="gramStart"/>
      <w:r>
        <w:t>x,X</w:t>
      </w:r>
      <w:proofErr w:type="spellEnd"/>
      <w:proofErr w:type="gramEnd"/>
      <w:r>
        <w:t>):</w:t>
      </w:r>
    </w:p>
    <w:p w14:paraId="0FEE4739" w14:textId="77777777" w:rsidR="0033405D" w:rsidRDefault="0033405D" w:rsidP="0033405D">
      <w:pPr>
        <w:ind w:left="360"/>
      </w:pPr>
      <w:r>
        <w:t xml:space="preserve">    T = </w:t>
      </w:r>
      <w:proofErr w:type="spellStart"/>
      <w:proofErr w:type="gramStart"/>
      <w:r>
        <w:t>np.zeros</w:t>
      </w:r>
      <w:proofErr w:type="spellEnd"/>
      <w:proofErr w:type="gramEnd"/>
      <w:r>
        <w:t>((2,len(X)))</w:t>
      </w:r>
    </w:p>
    <w:p w14:paraId="432F0F54" w14:textId="77777777" w:rsidR="0033405D" w:rsidRDefault="0033405D" w:rsidP="0033405D">
      <w:pPr>
        <w:ind w:left="360"/>
      </w:pPr>
      <w:r>
        <w:t xml:space="preserve">    list = []</w:t>
      </w:r>
    </w:p>
    <w:p w14:paraId="7F6BD723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X)):</w:t>
      </w:r>
    </w:p>
    <w:p w14:paraId="672960CF" w14:textId="77777777" w:rsidR="0033405D" w:rsidRDefault="0033405D" w:rsidP="0033405D">
      <w:pPr>
        <w:ind w:left="360"/>
      </w:pPr>
      <w:r>
        <w:t xml:space="preserve">        for j in range(</w:t>
      </w:r>
      <w:proofErr w:type="spellStart"/>
      <w:r>
        <w:t>len</w:t>
      </w:r>
      <w:proofErr w:type="spellEnd"/>
      <w:r>
        <w:t>(X)):</w:t>
      </w:r>
    </w:p>
    <w:p w14:paraId="3973D238" w14:textId="77777777" w:rsidR="0033405D" w:rsidRDefault="0033405D" w:rsidP="0033405D">
      <w:pPr>
        <w:ind w:left="360"/>
      </w:pPr>
      <w:r>
        <w:t xml:space="preserve">            if </w:t>
      </w:r>
      <w:proofErr w:type="spellStart"/>
      <w:proofErr w:type="gramStart"/>
      <w:r>
        <w:t>i</w:t>
      </w:r>
      <w:proofErr w:type="spellEnd"/>
      <w:r>
        <w:t xml:space="preserve"> !</w:t>
      </w:r>
      <w:proofErr w:type="gramEnd"/>
      <w:r>
        <w:t>= j:</w:t>
      </w:r>
    </w:p>
    <w:p w14:paraId="2B549333" w14:textId="77777777" w:rsidR="0033405D" w:rsidRDefault="0033405D" w:rsidP="0033405D">
      <w:pPr>
        <w:ind w:left="360"/>
      </w:pPr>
      <w:r>
        <w:t xml:space="preserve">                </w:t>
      </w:r>
      <w:proofErr w:type="spellStart"/>
      <w:proofErr w:type="gramStart"/>
      <w:r>
        <w:t>list.append</w:t>
      </w:r>
      <w:proofErr w:type="spellEnd"/>
      <w:proofErr w:type="gramEnd"/>
      <w:r>
        <w:t>((x-X[j][0])/(X[</w:t>
      </w:r>
      <w:proofErr w:type="spellStart"/>
      <w:r>
        <w:t>i</w:t>
      </w:r>
      <w:proofErr w:type="spellEnd"/>
      <w:r>
        <w:t>][0]-X[j][0]))</w:t>
      </w:r>
    </w:p>
    <w:p w14:paraId="669FD1BC" w14:textId="77777777" w:rsidR="0033405D" w:rsidRDefault="0033405D" w:rsidP="0033405D">
      <w:pPr>
        <w:ind w:left="360"/>
      </w:pPr>
      <w:r>
        <w:t xml:space="preserve">    p = []</w:t>
      </w:r>
    </w:p>
    <w:p w14:paraId="1C3DFAB5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</w:t>
      </w:r>
      <w:proofErr w:type="spellStart"/>
      <w:r>
        <w:t>chunkIt</w:t>
      </w:r>
      <w:proofErr w:type="spellEnd"/>
      <w:r>
        <w:t>(</w:t>
      </w:r>
      <w:proofErr w:type="spellStart"/>
      <w:proofErr w:type="gramStart"/>
      <w:r>
        <w:t>list,len</w:t>
      </w:r>
      <w:proofErr w:type="spellEnd"/>
      <w:proofErr w:type="gramEnd"/>
      <w:r>
        <w:t>(X)):</w:t>
      </w:r>
    </w:p>
    <w:p w14:paraId="10C7AA54" w14:textId="77777777" w:rsidR="0033405D" w:rsidRDefault="0033405D" w:rsidP="0033405D">
      <w:pPr>
        <w:ind w:left="360"/>
      </w:pPr>
      <w:r>
        <w:t xml:space="preserve">        </w:t>
      </w:r>
      <w:proofErr w:type="spellStart"/>
      <w:proofErr w:type="gramStart"/>
      <w:r>
        <w:t>p.append</w:t>
      </w:r>
      <w:proofErr w:type="spellEnd"/>
      <w:proofErr w:type="gramEnd"/>
      <w:r>
        <w:t>(product(</w:t>
      </w:r>
      <w:proofErr w:type="spellStart"/>
      <w:r>
        <w:t>i</w:t>
      </w:r>
      <w:proofErr w:type="spellEnd"/>
      <w:r>
        <w:t>))</w:t>
      </w:r>
    </w:p>
    <w:p w14:paraId="56DE114F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X)):</w:t>
      </w:r>
    </w:p>
    <w:p w14:paraId="204AF7C4" w14:textId="77777777" w:rsidR="0033405D" w:rsidRDefault="0033405D" w:rsidP="0033405D">
      <w:pPr>
        <w:ind w:left="360"/>
      </w:pPr>
      <w:r>
        <w:t xml:space="preserve">        T[0][</w:t>
      </w:r>
      <w:proofErr w:type="spellStart"/>
      <w:r>
        <w:t>i</w:t>
      </w:r>
      <w:proofErr w:type="spellEnd"/>
      <w:r>
        <w:t>] = p[</w:t>
      </w:r>
      <w:proofErr w:type="spellStart"/>
      <w:r>
        <w:t>i</w:t>
      </w:r>
      <w:proofErr w:type="spellEnd"/>
      <w:r>
        <w:t>]</w:t>
      </w:r>
    </w:p>
    <w:p w14:paraId="770FDB8A" w14:textId="77777777" w:rsidR="0033405D" w:rsidRDefault="0033405D" w:rsidP="0033405D">
      <w:pPr>
        <w:ind w:left="360"/>
      </w:pPr>
      <w:r>
        <w:t xml:space="preserve">        T[1][</w:t>
      </w:r>
      <w:proofErr w:type="spellStart"/>
      <w:r>
        <w:t>i</w:t>
      </w:r>
      <w:proofErr w:type="spellEnd"/>
      <w:r>
        <w:t>] = X[</w:t>
      </w:r>
      <w:proofErr w:type="spellStart"/>
      <w:r>
        <w:t>i</w:t>
      </w:r>
      <w:proofErr w:type="spellEnd"/>
      <w:r>
        <w:t>][1]</w:t>
      </w:r>
    </w:p>
    <w:p w14:paraId="366625F5" w14:textId="77777777" w:rsidR="0033405D" w:rsidRDefault="0033405D" w:rsidP="0033405D">
      <w:pPr>
        <w:ind w:left="360"/>
      </w:pPr>
    </w:p>
    <w:p w14:paraId="07CB0658" w14:textId="77777777" w:rsidR="0033405D" w:rsidRDefault="0033405D" w:rsidP="0033405D">
      <w:pPr>
        <w:ind w:left="360"/>
      </w:pPr>
      <w:r>
        <w:lastRenderedPageBreak/>
        <w:t xml:space="preserve">    list2 = []</w:t>
      </w:r>
    </w:p>
    <w:p w14:paraId="12BF0562" w14:textId="77777777" w:rsidR="0033405D" w:rsidRDefault="0033405D" w:rsidP="0033405D">
      <w:pPr>
        <w:ind w:left="360"/>
      </w:pPr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X)):</w:t>
      </w:r>
    </w:p>
    <w:p w14:paraId="453E48E8" w14:textId="77777777" w:rsidR="0033405D" w:rsidRDefault="0033405D" w:rsidP="0033405D">
      <w:pPr>
        <w:ind w:left="360"/>
      </w:pPr>
      <w:r>
        <w:t xml:space="preserve">        list2.append(T[0][</w:t>
      </w:r>
      <w:proofErr w:type="spellStart"/>
      <w:proofErr w:type="gramStart"/>
      <w:r>
        <w:t>i</w:t>
      </w:r>
      <w:proofErr w:type="spellEnd"/>
      <w:r>
        <w:t>]*</w:t>
      </w:r>
      <w:proofErr w:type="gramEnd"/>
      <w:r>
        <w:t>T[1][</w:t>
      </w:r>
      <w:proofErr w:type="spellStart"/>
      <w:r>
        <w:t>i</w:t>
      </w:r>
      <w:proofErr w:type="spellEnd"/>
      <w:r>
        <w:t>])</w:t>
      </w:r>
    </w:p>
    <w:p w14:paraId="017FD0FD" w14:textId="77777777" w:rsidR="0033405D" w:rsidRDefault="0033405D" w:rsidP="0033405D">
      <w:pPr>
        <w:ind w:left="360"/>
      </w:pPr>
      <w:r>
        <w:t xml:space="preserve">    return sum(list2)</w:t>
      </w:r>
    </w:p>
    <w:p w14:paraId="1F81322F" w14:textId="77777777" w:rsidR="0033405D" w:rsidRDefault="0033405D" w:rsidP="0033405D">
      <w:pPr>
        <w:ind w:left="360"/>
      </w:pPr>
      <w:r>
        <w:t xml:space="preserve"># Input </w:t>
      </w:r>
    </w:p>
    <w:p w14:paraId="3A6EF85D" w14:textId="77777777" w:rsidR="0033405D" w:rsidRDefault="0033405D" w:rsidP="0033405D">
      <w:pPr>
        <w:ind w:left="360"/>
      </w:pPr>
      <w:r>
        <w:t xml:space="preserve"># x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mau</w:t>
      </w:r>
      <w:proofErr w:type="spellEnd"/>
      <w:r>
        <w:t xml:space="preserve"> </w:t>
      </w:r>
      <w:proofErr w:type="spellStart"/>
      <w:r>
        <w:t>dic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brpa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misal</w:t>
      </w:r>
      <w:proofErr w:type="spellEnd"/>
      <w:proofErr w:type="gramEnd"/>
      <w:r>
        <w:t xml:space="preserve"> </w:t>
      </w:r>
      <w:proofErr w:type="spellStart"/>
      <w:r>
        <w:t>soalnya</w:t>
      </w:r>
      <w:proofErr w:type="spellEnd"/>
      <w:r>
        <w:t xml:space="preserve"> tau ln1 </w:t>
      </w:r>
      <w:proofErr w:type="spellStart"/>
      <w:r>
        <w:t>sama</w:t>
      </w:r>
      <w:proofErr w:type="spellEnd"/>
      <w:r>
        <w:t xml:space="preserve"> ln2 , </w:t>
      </w:r>
      <w:proofErr w:type="spellStart"/>
      <w:r>
        <w:t>disuru</w:t>
      </w:r>
      <w:proofErr w:type="spellEnd"/>
      <w:r>
        <w:t xml:space="preserve"> </w:t>
      </w:r>
      <w:proofErr w:type="spellStart"/>
      <w:r>
        <w:t>cari</w:t>
      </w:r>
      <w:proofErr w:type="spellEnd"/>
      <w:r>
        <w:t xml:space="preserve"> ln3 </w:t>
      </w:r>
      <w:proofErr w:type="spellStart"/>
      <w:r>
        <w:t>berarti</w:t>
      </w:r>
      <w:proofErr w:type="spellEnd"/>
      <w:r>
        <w:t xml:space="preserve"> x </w:t>
      </w:r>
      <w:proofErr w:type="spellStart"/>
      <w:r>
        <w:t>kecil</w:t>
      </w:r>
      <w:proofErr w:type="spellEnd"/>
      <w:r>
        <w:t xml:space="preserve"> = 3)</w:t>
      </w:r>
    </w:p>
    <w:p w14:paraId="4E3ACB1C" w14:textId="77777777" w:rsidR="0033405D" w:rsidRDefault="0033405D" w:rsidP="0033405D">
      <w:pPr>
        <w:ind w:left="360"/>
      </w:pPr>
      <w:r>
        <w:t xml:space="preserve"># X </w:t>
      </w:r>
      <w:proofErr w:type="spellStart"/>
      <w:r>
        <w:t>gede</w:t>
      </w:r>
      <w:proofErr w:type="spellEnd"/>
      <w:r>
        <w:t xml:space="preserve"> [</w:t>
      </w:r>
      <w:proofErr w:type="spellStart"/>
      <w:proofErr w:type="gramStart"/>
      <w:r>
        <w:t>x,y</w:t>
      </w:r>
      <w:proofErr w:type="spellEnd"/>
      <w:proofErr w:type="gramEnd"/>
      <w:r>
        <w:t>]</w:t>
      </w:r>
    </w:p>
    <w:p w14:paraId="408EBFB2" w14:textId="77777777" w:rsidR="0033405D" w:rsidRDefault="0033405D" w:rsidP="0033405D">
      <w:pPr>
        <w:ind w:left="360"/>
      </w:pPr>
      <w:r>
        <w:t>#Change HERE</w:t>
      </w:r>
    </w:p>
    <w:p w14:paraId="3F5CF74A" w14:textId="77777777" w:rsidR="0033405D" w:rsidRDefault="0033405D" w:rsidP="0033405D">
      <w:pPr>
        <w:ind w:left="360"/>
      </w:pPr>
      <w:r>
        <w:t>x, X = 0.5, [[-1.2, -5.5</w:t>
      </w:r>
      <w:proofErr w:type="gramStart"/>
      <w:r>
        <w:t>],[</w:t>
      </w:r>
      <w:proofErr w:type="gramEnd"/>
      <w:r>
        <w:t>0.3, -5.39],[1.1, -3.4],[1.4, -2.3]]</w:t>
      </w:r>
    </w:p>
    <w:p w14:paraId="6C87B3BD" w14:textId="77777777" w:rsidR="0033405D" w:rsidRDefault="0033405D" w:rsidP="0033405D">
      <w:pPr>
        <w:ind w:left="360"/>
      </w:pPr>
    </w:p>
    <w:p w14:paraId="2D073C0B" w14:textId="77777777" w:rsidR="0033405D" w:rsidRDefault="0033405D" w:rsidP="0033405D">
      <w:pPr>
        <w:ind w:left="360"/>
      </w:pPr>
      <w:r>
        <w:t xml:space="preserve">order = </w:t>
      </w:r>
      <w:proofErr w:type="spellStart"/>
      <w:r>
        <w:t>len</w:t>
      </w:r>
      <w:proofErr w:type="spellEnd"/>
      <w:r>
        <w:t>(X)</w:t>
      </w:r>
    </w:p>
    <w:p w14:paraId="09973882" w14:textId="77777777" w:rsidR="0033405D" w:rsidRDefault="0033405D" w:rsidP="0033405D">
      <w:pPr>
        <w:ind w:left="360"/>
      </w:pPr>
      <w:r>
        <w:t xml:space="preserve">equations = </w:t>
      </w:r>
      <w:proofErr w:type="spellStart"/>
      <w:proofErr w:type="gramStart"/>
      <w:r>
        <w:t>np.array</w:t>
      </w:r>
      <w:proofErr w:type="spellEnd"/>
      <w:proofErr w:type="gramEnd"/>
      <w:r>
        <w:t xml:space="preserve">([[point[0] ** </w:t>
      </w:r>
      <w:proofErr w:type="spellStart"/>
      <w:r>
        <w:t>i</w:t>
      </w:r>
      <w:proofErr w:type="spellEnd"/>
      <w:r>
        <w:t xml:space="preserve"> for </w:t>
      </w:r>
      <w:proofErr w:type="spellStart"/>
      <w:r>
        <w:t>i</w:t>
      </w:r>
      <w:proofErr w:type="spellEnd"/>
      <w:r>
        <w:t xml:space="preserve"> in range(order)] for point in X])</w:t>
      </w:r>
    </w:p>
    <w:p w14:paraId="095F83C9" w14:textId="77777777" w:rsidR="0033405D" w:rsidRDefault="0033405D" w:rsidP="0033405D">
      <w:pPr>
        <w:ind w:left="360"/>
      </w:pPr>
      <w:r>
        <w:t xml:space="preserve">values = </w:t>
      </w:r>
      <w:proofErr w:type="spellStart"/>
      <w:proofErr w:type="gramStart"/>
      <w:r>
        <w:t>np.array</w:t>
      </w:r>
      <w:proofErr w:type="spellEnd"/>
      <w:proofErr w:type="gramEnd"/>
      <w:r>
        <w:t>([point[1] for point in X])</w:t>
      </w:r>
    </w:p>
    <w:p w14:paraId="304F5E1C" w14:textId="77777777" w:rsidR="0033405D" w:rsidRDefault="0033405D" w:rsidP="0033405D">
      <w:pPr>
        <w:ind w:left="360"/>
      </w:pPr>
      <w:r>
        <w:t xml:space="preserve">coefficients = </w:t>
      </w:r>
      <w:proofErr w:type="spellStart"/>
      <w:proofErr w:type="gramStart"/>
      <w:r>
        <w:t>np.linalg</w:t>
      </w:r>
      <w:proofErr w:type="gramEnd"/>
      <w:r>
        <w:t>.solve</w:t>
      </w:r>
      <w:proofErr w:type="spellEnd"/>
      <w:r>
        <w:t>(equations, values)</w:t>
      </w:r>
    </w:p>
    <w:p w14:paraId="6FDA1277" w14:textId="77777777" w:rsidR="0033405D" w:rsidRDefault="0033405D" w:rsidP="0033405D">
      <w:pPr>
        <w:ind w:left="360"/>
      </w:pPr>
      <w:r>
        <w:t>print ('coefficients', list(coefficients))</w:t>
      </w:r>
    </w:p>
    <w:p w14:paraId="1C034536" w14:textId="77777777" w:rsidR="0033405D" w:rsidRDefault="0033405D" w:rsidP="0033405D">
      <w:pPr>
        <w:ind w:left="360"/>
      </w:pPr>
      <w:r>
        <w:t>p = Polynomial(*coefficients)</w:t>
      </w:r>
    </w:p>
    <w:p w14:paraId="4482E456" w14:textId="77777777" w:rsidR="0033405D" w:rsidRDefault="0033405D" w:rsidP="0033405D">
      <w:pPr>
        <w:ind w:left="360"/>
      </w:pPr>
    </w:p>
    <w:p w14:paraId="6C7E882A" w14:textId="77777777" w:rsidR="0033405D" w:rsidRDefault="0033405D" w:rsidP="0033405D">
      <w:pPr>
        <w:ind w:left="360"/>
      </w:pPr>
      <w:r>
        <w:t>print(p)</w:t>
      </w:r>
    </w:p>
    <w:p w14:paraId="4D3A93B1" w14:textId="77777777" w:rsidR="0033405D" w:rsidRDefault="0033405D" w:rsidP="0033405D">
      <w:pPr>
        <w:ind w:left="360"/>
      </w:pPr>
      <w:r>
        <w:t xml:space="preserve"># p </w:t>
      </w:r>
      <w:proofErr w:type="spellStart"/>
      <w:proofErr w:type="gramStart"/>
      <w:r>
        <w:t>hasilnya</w:t>
      </w:r>
      <w:proofErr w:type="spellEnd"/>
      <w:r>
        <w:t xml:space="preserve"> ,</w:t>
      </w:r>
      <w:proofErr w:type="gramEnd"/>
      <w:r>
        <w:t xml:space="preserve"> p(x)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interpolasi</w:t>
      </w:r>
      <w:proofErr w:type="spellEnd"/>
      <w:r>
        <w:t xml:space="preserve"> </w:t>
      </w:r>
      <w:proofErr w:type="spellStart"/>
      <w:r>
        <w:t>nya</w:t>
      </w:r>
      <w:proofErr w:type="spellEnd"/>
    </w:p>
    <w:p w14:paraId="5B40BE72" w14:textId="77777777" w:rsidR="0033405D" w:rsidRDefault="0033405D" w:rsidP="0033405D">
      <w:pPr>
        <w:ind w:left="360"/>
      </w:pPr>
      <w:r>
        <w:t>print(p(x))</w:t>
      </w:r>
    </w:p>
    <w:p w14:paraId="147427A6" w14:textId="6F5FE13F" w:rsidR="0033405D" w:rsidRDefault="0033405D" w:rsidP="0033405D">
      <w:pPr>
        <w:ind w:left="360"/>
      </w:pPr>
      <w:r>
        <w:t>#</w:t>
      </w:r>
      <w:r w:rsidR="00562CCE">
        <w:t xml:space="preserve">p(x) </w:t>
      </w:r>
      <w:proofErr w:type="spellStart"/>
      <w:r w:rsidR="00562CCE">
        <w:t>adalah</w:t>
      </w:r>
      <w:proofErr w:type="spellEnd"/>
      <w:r w:rsidR="00562CCE">
        <w:t xml:space="preserve"> </w:t>
      </w:r>
      <w:proofErr w:type="spellStart"/>
      <w:r w:rsidR="00562CCE">
        <w:t>nilai</w:t>
      </w:r>
      <w:proofErr w:type="spellEnd"/>
      <w:r w:rsidR="00562CCE">
        <w:t xml:space="preserve"> y pada </w:t>
      </w:r>
      <w:proofErr w:type="spellStart"/>
      <w:r w:rsidR="00562CCE">
        <w:t>saat</w:t>
      </w:r>
      <w:proofErr w:type="spellEnd"/>
      <w:r w:rsidR="00562CCE">
        <w:t xml:space="preserve"> t = 0.5</w:t>
      </w:r>
    </w:p>
    <w:p w14:paraId="4C512420" w14:textId="5FE3AB60" w:rsidR="00562CCE" w:rsidRDefault="00562CCE" w:rsidP="0033405D">
      <w:pPr>
        <w:ind w:left="360"/>
      </w:pPr>
    </w:p>
    <w:p w14:paraId="3C327437" w14:textId="18A6B068" w:rsidR="00562CCE" w:rsidRDefault="00562CCE" w:rsidP="00562CCE">
      <w:pPr>
        <w:pStyle w:val="ListParagraph"/>
        <w:numPr>
          <w:ilvl w:val="0"/>
          <w:numId w:val="2"/>
        </w:numPr>
      </w:pPr>
      <w:r>
        <w:t xml:space="preserve">Python (Newton </w:t>
      </w:r>
      <w:proofErr w:type="spellStart"/>
      <w:r>
        <w:t>Rapshon</w:t>
      </w:r>
      <w:proofErr w:type="spellEnd"/>
      <w:r>
        <w:t>)</w:t>
      </w:r>
      <w:r w:rsidR="006126CD">
        <w:t xml:space="preserve"> </w:t>
      </w:r>
      <w:proofErr w:type="spellStart"/>
      <w:r w:rsidR="006126CD">
        <w:t>Jawaban</w:t>
      </w:r>
      <w:proofErr w:type="spellEnd"/>
      <w:r w:rsidR="006126CD">
        <w:t>: 3.2190</w:t>
      </w:r>
    </w:p>
    <w:p w14:paraId="171810FB" w14:textId="77777777" w:rsidR="006126CD" w:rsidRDefault="006126CD" w:rsidP="006126CD">
      <w:pPr>
        <w:ind w:left="360"/>
      </w:pPr>
      <w:r>
        <w:t xml:space="preserve"># Python3 code for implementation of Newton </w:t>
      </w:r>
    </w:p>
    <w:p w14:paraId="115019B2" w14:textId="77777777" w:rsidR="006126CD" w:rsidRDefault="006126CD" w:rsidP="006126CD">
      <w:pPr>
        <w:ind w:left="360"/>
      </w:pPr>
      <w:r>
        <w:t xml:space="preserve"># Raphson Method for solving equations </w:t>
      </w:r>
    </w:p>
    <w:p w14:paraId="48F67118" w14:textId="77777777" w:rsidR="006126CD" w:rsidRDefault="006126CD" w:rsidP="006126CD">
      <w:pPr>
        <w:ind w:left="360"/>
      </w:pPr>
    </w:p>
    <w:p w14:paraId="315D7EBC" w14:textId="77777777" w:rsidR="006126CD" w:rsidRDefault="006126CD" w:rsidP="006126CD">
      <w:pPr>
        <w:ind w:left="360"/>
      </w:pPr>
      <w:r>
        <w:t xml:space="preserve"># An example </w:t>
      </w:r>
      <w:proofErr w:type="gramStart"/>
      <w:r>
        <w:t>function</w:t>
      </w:r>
      <w:proofErr w:type="gramEnd"/>
      <w:r>
        <w:t xml:space="preserve"> whose solution </w:t>
      </w:r>
    </w:p>
    <w:p w14:paraId="6AD3C40B" w14:textId="77777777" w:rsidR="006126CD" w:rsidRDefault="006126CD" w:rsidP="006126CD">
      <w:pPr>
        <w:ind w:left="360"/>
      </w:pPr>
      <w:r>
        <w:t xml:space="preserve"># is determined using Bisection Method. </w:t>
      </w:r>
    </w:p>
    <w:p w14:paraId="5914BA5A" w14:textId="77777777" w:rsidR="006126CD" w:rsidRDefault="006126CD" w:rsidP="006126CD">
      <w:pPr>
        <w:ind w:left="360"/>
      </w:pPr>
      <w:r>
        <w:t># The function is x **2 - 7*x -7</w:t>
      </w:r>
    </w:p>
    <w:p w14:paraId="0B3DFF51" w14:textId="77777777" w:rsidR="006126CD" w:rsidRDefault="006126CD" w:rsidP="006126CD">
      <w:pPr>
        <w:ind w:left="360"/>
      </w:pPr>
    </w:p>
    <w:p w14:paraId="64787A20" w14:textId="77777777" w:rsidR="006126CD" w:rsidRDefault="006126CD" w:rsidP="006126CD">
      <w:pPr>
        <w:ind w:left="360"/>
      </w:pPr>
      <w:r>
        <w:t xml:space="preserve">def </w:t>
      </w:r>
      <w:proofErr w:type="spellStart"/>
      <w:proofErr w:type="gramStart"/>
      <w:r>
        <w:t>func</w:t>
      </w:r>
      <w:proofErr w:type="spellEnd"/>
      <w:r>
        <w:t>( x</w:t>
      </w:r>
      <w:proofErr w:type="gramEnd"/>
      <w:r>
        <w:t xml:space="preserve"> ): </w:t>
      </w:r>
    </w:p>
    <w:p w14:paraId="7CF20433" w14:textId="77777777" w:rsidR="006126CD" w:rsidRDefault="006126CD" w:rsidP="006126CD">
      <w:pPr>
        <w:ind w:left="360"/>
      </w:pPr>
      <w:r>
        <w:t xml:space="preserve">    </w:t>
      </w:r>
    </w:p>
    <w:p w14:paraId="6B980BEA" w14:textId="77777777" w:rsidR="006126CD" w:rsidRDefault="006126CD" w:rsidP="006126CD">
      <w:pPr>
        <w:ind w:left="360"/>
      </w:pPr>
      <w:r>
        <w:t xml:space="preserve">    #CHANGE HERE</w:t>
      </w:r>
    </w:p>
    <w:p w14:paraId="430E05B8" w14:textId="77777777" w:rsidR="006126CD" w:rsidRDefault="006126CD" w:rsidP="006126CD">
      <w:pPr>
        <w:ind w:left="360"/>
      </w:pPr>
      <w:r>
        <w:tab/>
        <w:t>return x**5 - 4*x**4 + 2*x**3 + x**2 - x + 10</w:t>
      </w:r>
    </w:p>
    <w:p w14:paraId="0BFE4B79" w14:textId="77777777" w:rsidR="006126CD" w:rsidRDefault="006126CD" w:rsidP="006126CD">
      <w:pPr>
        <w:ind w:left="360"/>
      </w:pPr>
    </w:p>
    <w:p w14:paraId="35A21C73" w14:textId="77777777" w:rsidR="006126CD" w:rsidRDefault="006126CD" w:rsidP="006126CD">
      <w:pPr>
        <w:ind w:left="360"/>
      </w:pPr>
      <w:r>
        <w:t xml:space="preserve"># Derivative of the above function </w:t>
      </w:r>
    </w:p>
    <w:p w14:paraId="272A4A29" w14:textId="77777777" w:rsidR="006126CD" w:rsidRDefault="006126CD" w:rsidP="006126CD">
      <w:pPr>
        <w:ind w:left="360"/>
      </w:pPr>
      <w:r>
        <w:t># which is 3*</w:t>
      </w:r>
      <w:proofErr w:type="spellStart"/>
      <w:r>
        <w:t>x^x</w:t>
      </w:r>
      <w:proofErr w:type="spellEnd"/>
      <w:r>
        <w:t xml:space="preserve"> - 2*x </w:t>
      </w:r>
    </w:p>
    <w:p w14:paraId="1C6BCD54" w14:textId="77777777" w:rsidR="006126CD" w:rsidRDefault="006126CD" w:rsidP="006126CD">
      <w:pPr>
        <w:ind w:left="360"/>
      </w:pPr>
      <w:r>
        <w:t xml:space="preserve">def </w:t>
      </w:r>
      <w:proofErr w:type="spellStart"/>
      <w:proofErr w:type="gramStart"/>
      <w:r>
        <w:t>derivFunc</w:t>
      </w:r>
      <w:proofErr w:type="spellEnd"/>
      <w:r>
        <w:t>( x</w:t>
      </w:r>
      <w:proofErr w:type="gramEnd"/>
      <w:r>
        <w:t xml:space="preserve"> ): </w:t>
      </w:r>
    </w:p>
    <w:p w14:paraId="6EB0DF76" w14:textId="77777777" w:rsidR="006126CD" w:rsidRDefault="006126CD" w:rsidP="006126CD">
      <w:pPr>
        <w:ind w:left="360"/>
      </w:pPr>
      <w:r>
        <w:t xml:space="preserve">    </w:t>
      </w:r>
    </w:p>
    <w:p w14:paraId="1279AACE" w14:textId="77777777" w:rsidR="006126CD" w:rsidRDefault="006126CD" w:rsidP="006126CD">
      <w:pPr>
        <w:ind w:left="360"/>
      </w:pPr>
      <w:r>
        <w:t xml:space="preserve">    #MANNUAL DERIVATIVE THEN TYPE HERE</w:t>
      </w:r>
    </w:p>
    <w:p w14:paraId="609A5AE7" w14:textId="77777777" w:rsidR="006126CD" w:rsidRDefault="006126CD" w:rsidP="006126CD">
      <w:pPr>
        <w:ind w:left="360"/>
      </w:pPr>
      <w:r>
        <w:tab/>
        <w:t>return 5*x**4 - 16*x**3 + 6*x**2 + 2*x - 1</w:t>
      </w:r>
    </w:p>
    <w:p w14:paraId="1C9E475B" w14:textId="77777777" w:rsidR="006126CD" w:rsidRDefault="006126CD" w:rsidP="006126CD">
      <w:pPr>
        <w:ind w:left="360"/>
      </w:pPr>
    </w:p>
    <w:p w14:paraId="7F243610" w14:textId="77777777" w:rsidR="006126CD" w:rsidRDefault="006126CD" w:rsidP="006126CD">
      <w:pPr>
        <w:ind w:left="360"/>
      </w:pPr>
      <w:r>
        <w:t xml:space="preserve"># Function to find the root </w:t>
      </w:r>
    </w:p>
    <w:p w14:paraId="2B3AF302" w14:textId="77777777" w:rsidR="006126CD" w:rsidRDefault="006126CD" w:rsidP="006126CD">
      <w:pPr>
        <w:ind w:left="360"/>
      </w:pPr>
      <w:r>
        <w:t xml:space="preserve">def </w:t>
      </w:r>
      <w:proofErr w:type="spellStart"/>
      <w:proofErr w:type="gramStart"/>
      <w:r>
        <w:t>newtonRaphson</w:t>
      </w:r>
      <w:proofErr w:type="spellEnd"/>
      <w:r>
        <w:t>( x</w:t>
      </w:r>
      <w:proofErr w:type="gramEnd"/>
      <w:r>
        <w:t xml:space="preserve"> ): </w:t>
      </w:r>
    </w:p>
    <w:p w14:paraId="0F895C7C" w14:textId="77777777" w:rsidR="006126CD" w:rsidRDefault="006126CD" w:rsidP="006126CD">
      <w:pPr>
        <w:ind w:left="360"/>
      </w:pPr>
      <w:r>
        <w:tab/>
        <w:t xml:space="preserve">h = </w:t>
      </w:r>
      <w:proofErr w:type="spellStart"/>
      <w:r>
        <w:t>func</w:t>
      </w:r>
      <w:proofErr w:type="spellEnd"/>
      <w:r>
        <w:t xml:space="preserve">(x) / </w:t>
      </w:r>
      <w:proofErr w:type="spellStart"/>
      <w:r>
        <w:t>derivFunc</w:t>
      </w:r>
      <w:proofErr w:type="spellEnd"/>
      <w:r>
        <w:t xml:space="preserve">(x) </w:t>
      </w:r>
    </w:p>
    <w:p w14:paraId="23ADC2D6" w14:textId="77777777" w:rsidR="006126CD" w:rsidRDefault="006126CD" w:rsidP="006126CD">
      <w:pPr>
        <w:ind w:left="360"/>
      </w:pPr>
      <w:r>
        <w:tab/>
        <w:t xml:space="preserve">while abs(h) &gt;= 0.0001: </w:t>
      </w:r>
    </w:p>
    <w:p w14:paraId="5C1851A6" w14:textId="77777777" w:rsidR="006126CD" w:rsidRDefault="006126CD" w:rsidP="006126CD">
      <w:pPr>
        <w:ind w:left="360"/>
      </w:pPr>
      <w:r>
        <w:tab/>
      </w:r>
      <w:r>
        <w:tab/>
        <w:t xml:space="preserve">h = </w:t>
      </w:r>
      <w:proofErr w:type="spellStart"/>
      <w:r>
        <w:t>func</w:t>
      </w:r>
      <w:proofErr w:type="spellEnd"/>
      <w:r>
        <w:t>(x)/</w:t>
      </w:r>
      <w:proofErr w:type="spellStart"/>
      <w:r>
        <w:t>derivFunc</w:t>
      </w:r>
      <w:proofErr w:type="spellEnd"/>
      <w:r>
        <w:t xml:space="preserve">(x) </w:t>
      </w:r>
    </w:p>
    <w:p w14:paraId="2C013934" w14:textId="77777777" w:rsidR="006126CD" w:rsidRDefault="006126CD" w:rsidP="006126CD">
      <w:pPr>
        <w:ind w:left="360"/>
      </w:pPr>
      <w:r>
        <w:tab/>
      </w:r>
      <w:r>
        <w:tab/>
      </w:r>
    </w:p>
    <w:p w14:paraId="45FC48F2" w14:textId="77777777" w:rsidR="006126CD" w:rsidRDefault="006126CD" w:rsidP="006126CD">
      <w:pPr>
        <w:ind w:left="360"/>
      </w:pPr>
      <w:r>
        <w:tab/>
      </w:r>
      <w:r>
        <w:tab/>
        <w:t># x(i+1) = x(</w:t>
      </w:r>
      <w:proofErr w:type="spellStart"/>
      <w:r>
        <w:t>i</w:t>
      </w:r>
      <w:proofErr w:type="spellEnd"/>
      <w:r>
        <w:t xml:space="preserve">) - f(x) / f'(x) </w:t>
      </w:r>
    </w:p>
    <w:p w14:paraId="7A874992" w14:textId="77777777" w:rsidR="006126CD" w:rsidRDefault="006126CD" w:rsidP="006126CD">
      <w:pPr>
        <w:ind w:left="360"/>
      </w:pPr>
      <w:r>
        <w:tab/>
      </w:r>
      <w:r>
        <w:tab/>
        <w:t xml:space="preserve">x = x - h </w:t>
      </w:r>
    </w:p>
    <w:p w14:paraId="331E6831" w14:textId="77777777" w:rsidR="006126CD" w:rsidRDefault="006126CD" w:rsidP="006126CD">
      <w:pPr>
        <w:ind w:left="360"/>
      </w:pPr>
      <w:r>
        <w:tab/>
      </w:r>
    </w:p>
    <w:p w14:paraId="308FE6E9" w14:textId="77777777" w:rsidR="006126CD" w:rsidRDefault="006126CD" w:rsidP="006126CD">
      <w:pPr>
        <w:ind w:left="360"/>
      </w:pPr>
      <w:r>
        <w:tab/>
      </w:r>
      <w:proofErr w:type="gramStart"/>
      <w:r>
        <w:t>print(</w:t>
      </w:r>
      <w:proofErr w:type="gramEnd"/>
      <w:r>
        <w:t xml:space="preserve">"The value of the root is : ", </w:t>
      </w:r>
    </w:p>
    <w:p w14:paraId="1B9A3A95" w14:textId="77777777" w:rsidR="006126CD" w:rsidRDefault="006126CD" w:rsidP="006126CD">
      <w:pPr>
        <w:ind w:left="36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"%.4f"% x) </w:t>
      </w:r>
    </w:p>
    <w:p w14:paraId="06C639FA" w14:textId="77777777" w:rsidR="006126CD" w:rsidRDefault="006126CD" w:rsidP="006126CD">
      <w:pPr>
        <w:ind w:left="360"/>
      </w:pPr>
    </w:p>
    <w:p w14:paraId="7DAAE91C" w14:textId="77777777" w:rsidR="006126CD" w:rsidRDefault="006126CD" w:rsidP="006126CD">
      <w:pPr>
        <w:ind w:left="360"/>
      </w:pPr>
      <w:r>
        <w:t xml:space="preserve"># Driver program to test above </w:t>
      </w:r>
    </w:p>
    <w:p w14:paraId="20BDC757" w14:textId="77777777" w:rsidR="006126CD" w:rsidRDefault="006126CD" w:rsidP="006126CD">
      <w:pPr>
        <w:ind w:left="360"/>
      </w:pPr>
      <w:r>
        <w:t xml:space="preserve">x0 = 1 # Initial values assumed </w:t>
      </w:r>
    </w:p>
    <w:p w14:paraId="34FBCDAF" w14:textId="2B952B4D" w:rsidR="00A44FC3" w:rsidRDefault="006126CD" w:rsidP="006126CD">
      <w:pPr>
        <w:ind w:left="360"/>
      </w:pPr>
      <w:proofErr w:type="spellStart"/>
      <w:r>
        <w:t>newtonRaphson</w:t>
      </w:r>
      <w:proofErr w:type="spellEnd"/>
      <w:r>
        <w:t>(x0)</w:t>
      </w:r>
    </w:p>
    <w:p w14:paraId="36B22140" w14:textId="0E643FC8" w:rsidR="00A44FC3" w:rsidRDefault="00A44FC3" w:rsidP="00A44FC3"/>
    <w:p w14:paraId="36EF8EE8" w14:textId="1F4A3D6A" w:rsidR="00A44FC3" w:rsidRDefault="00A44FC3" w:rsidP="00A44FC3"/>
    <w:p w14:paraId="7E22CAE5" w14:textId="17CEA6A9" w:rsidR="00A44FC3" w:rsidRDefault="00A44FC3" w:rsidP="00A44FC3"/>
    <w:p w14:paraId="6DDC516C" w14:textId="76E16230" w:rsidR="00A44FC3" w:rsidRDefault="00A44FC3" w:rsidP="00A44FC3">
      <w:pPr>
        <w:pStyle w:val="ListParagraph"/>
        <w:numPr>
          <w:ilvl w:val="0"/>
          <w:numId w:val="2"/>
        </w:numPr>
      </w:pPr>
      <w:r>
        <w:t>Python</w:t>
      </w:r>
      <w:r w:rsidR="006126CD">
        <w:t xml:space="preserve"> (</w:t>
      </w:r>
      <w:proofErr w:type="spellStart"/>
      <w:r w:rsidR="006126CD">
        <w:t>brents</w:t>
      </w:r>
      <w:proofErr w:type="spellEnd"/>
      <w:r w:rsidR="006126CD">
        <w:t xml:space="preserve">) </w:t>
      </w:r>
      <w:proofErr w:type="spellStart"/>
      <w:r w:rsidR="006126CD">
        <w:t>Jawaban</w:t>
      </w:r>
      <w:proofErr w:type="spellEnd"/>
      <w:r w:rsidR="006126CD">
        <w:t xml:space="preserve">: </w:t>
      </w:r>
      <w:r w:rsidR="002019B8">
        <w:t xml:space="preserve">h = </w:t>
      </w:r>
      <w:bookmarkStart w:id="0" w:name="_GoBack"/>
      <w:bookmarkEnd w:id="0"/>
      <w:r w:rsidR="006126CD">
        <w:t>0.519786</w:t>
      </w:r>
    </w:p>
    <w:p w14:paraId="64335337" w14:textId="77777777" w:rsidR="006126CD" w:rsidRDefault="006126CD" w:rsidP="006126CD">
      <w:pPr>
        <w:ind w:left="360"/>
      </w:pPr>
      <w:r>
        <w:t xml:space="preserve">def </w:t>
      </w:r>
      <w:proofErr w:type="spellStart"/>
      <w:proofErr w:type="gramStart"/>
      <w:r>
        <w:t>brents</w:t>
      </w:r>
      <w:proofErr w:type="spellEnd"/>
      <w:r>
        <w:t>(</w:t>
      </w:r>
      <w:proofErr w:type="gramEnd"/>
      <w:r>
        <w:t xml:space="preserve">f, x0, x1, </w:t>
      </w:r>
      <w:proofErr w:type="spellStart"/>
      <w:r>
        <w:t>max_iter</w:t>
      </w:r>
      <w:proofErr w:type="spellEnd"/>
      <w:r>
        <w:t>=50, tolerance=1e-5):</w:t>
      </w:r>
    </w:p>
    <w:p w14:paraId="200C4B43" w14:textId="77777777" w:rsidR="006126CD" w:rsidRDefault="006126CD" w:rsidP="006126CD">
      <w:pPr>
        <w:ind w:left="360"/>
      </w:pPr>
      <w:r>
        <w:t xml:space="preserve"> </w:t>
      </w:r>
    </w:p>
    <w:p w14:paraId="12AFFA7F" w14:textId="77777777" w:rsidR="006126CD" w:rsidRDefault="006126CD" w:rsidP="006126CD">
      <w:pPr>
        <w:ind w:left="360"/>
      </w:pPr>
      <w:r>
        <w:t xml:space="preserve">    fx0 = f(x0)</w:t>
      </w:r>
    </w:p>
    <w:p w14:paraId="0429939C" w14:textId="77777777" w:rsidR="006126CD" w:rsidRDefault="006126CD" w:rsidP="006126CD">
      <w:pPr>
        <w:ind w:left="360"/>
      </w:pPr>
      <w:r>
        <w:t xml:space="preserve">    fx1 = f(x1)</w:t>
      </w:r>
    </w:p>
    <w:p w14:paraId="4A10875C" w14:textId="77777777" w:rsidR="006126CD" w:rsidRDefault="006126CD" w:rsidP="006126CD">
      <w:pPr>
        <w:ind w:left="360"/>
      </w:pPr>
      <w:r>
        <w:t xml:space="preserve"> </w:t>
      </w:r>
    </w:p>
    <w:p w14:paraId="7725BD65" w14:textId="77777777" w:rsidR="006126CD" w:rsidRDefault="006126CD" w:rsidP="006126CD">
      <w:pPr>
        <w:ind w:left="360"/>
      </w:pPr>
      <w:r>
        <w:t xml:space="preserve">    assert (fx0 * fx1) &lt;= 0, "Root not bracketed" </w:t>
      </w:r>
    </w:p>
    <w:p w14:paraId="7DDFB7E2" w14:textId="77777777" w:rsidR="006126CD" w:rsidRDefault="006126CD" w:rsidP="006126CD">
      <w:pPr>
        <w:ind w:left="360"/>
      </w:pPr>
      <w:r>
        <w:t xml:space="preserve"> </w:t>
      </w:r>
    </w:p>
    <w:p w14:paraId="0A9E6466" w14:textId="77777777" w:rsidR="006126CD" w:rsidRDefault="006126CD" w:rsidP="006126CD">
      <w:pPr>
        <w:ind w:left="360"/>
      </w:pPr>
      <w:r>
        <w:t xml:space="preserve">    if abs(fx0) &lt; abs(fx1):</w:t>
      </w:r>
    </w:p>
    <w:p w14:paraId="797E43F0" w14:textId="77777777" w:rsidR="006126CD" w:rsidRDefault="006126CD" w:rsidP="006126CD">
      <w:pPr>
        <w:ind w:left="360"/>
      </w:pPr>
      <w:r>
        <w:t xml:space="preserve">        x0, x1 = x1, x0</w:t>
      </w:r>
    </w:p>
    <w:p w14:paraId="7C0158CD" w14:textId="77777777" w:rsidR="006126CD" w:rsidRDefault="006126CD" w:rsidP="006126CD">
      <w:pPr>
        <w:ind w:left="360"/>
      </w:pPr>
      <w:r>
        <w:t xml:space="preserve">        fx0, fx1 = fx1, fx0</w:t>
      </w:r>
    </w:p>
    <w:p w14:paraId="5AB8B22C" w14:textId="77777777" w:rsidR="006126CD" w:rsidRDefault="006126CD" w:rsidP="006126CD">
      <w:pPr>
        <w:ind w:left="360"/>
      </w:pPr>
      <w:r>
        <w:t xml:space="preserve"> </w:t>
      </w:r>
    </w:p>
    <w:p w14:paraId="7A982C01" w14:textId="77777777" w:rsidR="006126CD" w:rsidRDefault="006126CD" w:rsidP="006126CD">
      <w:pPr>
        <w:ind w:left="360"/>
      </w:pPr>
      <w:r>
        <w:t xml:space="preserve">    x2, fx2 = x0, fx0</w:t>
      </w:r>
    </w:p>
    <w:p w14:paraId="3ADD2364" w14:textId="77777777" w:rsidR="006126CD" w:rsidRDefault="006126CD" w:rsidP="006126CD">
      <w:pPr>
        <w:ind w:left="360"/>
      </w:pPr>
      <w:r>
        <w:t xml:space="preserve"> </w:t>
      </w:r>
    </w:p>
    <w:p w14:paraId="50A38513" w14:textId="77777777" w:rsidR="006126CD" w:rsidRDefault="006126CD" w:rsidP="006126CD">
      <w:pPr>
        <w:ind w:left="360"/>
      </w:pPr>
      <w:r>
        <w:t xml:space="preserve">    </w:t>
      </w:r>
      <w:proofErr w:type="spellStart"/>
      <w:r>
        <w:t>mflag</w:t>
      </w:r>
      <w:proofErr w:type="spellEnd"/>
      <w:r>
        <w:t xml:space="preserve"> = True</w:t>
      </w:r>
    </w:p>
    <w:p w14:paraId="2C350A43" w14:textId="77777777" w:rsidR="006126CD" w:rsidRDefault="006126CD" w:rsidP="006126CD">
      <w:pPr>
        <w:ind w:left="360"/>
      </w:pPr>
      <w:r>
        <w:t xml:space="preserve">    </w:t>
      </w:r>
      <w:proofErr w:type="spellStart"/>
      <w:r>
        <w:t>steps_taken</w:t>
      </w:r>
      <w:proofErr w:type="spellEnd"/>
      <w:r>
        <w:t xml:space="preserve"> = 0</w:t>
      </w:r>
    </w:p>
    <w:p w14:paraId="09D77673" w14:textId="77777777" w:rsidR="006126CD" w:rsidRDefault="006126CD" w:rsidP="006126CD">
      <w:pPr>
        <w:ind w:left="360"/>
      </w:pPr>
      <w:r>
        <w:t xml:space="preserve"> </w:t>
      </w:r>
    </w:p>
    <w:p w14:paraId="29E7BF8B" w14:textId="77777777" w:rsidR="006126CD" w:rsidRDefault="006126CD" w:rsidP="006126CD">
      <w:pPr>
        <w:ind w:left="360"/>
      </w:pPr>
      <w:r>
        <w:t xml:space="preserve">    while </w:t>
      </w:r>
      <w:proofErr w:type="spellStart"/>
      <w:r>
        <w:t>steps_taken</w:t>
      </w:r>
      <w:proofErr w:type="spellEnd"/>
      <w:r>
        <w:t xml:space="preserve"> &lt; </w:t>
      </w:r>
      <w:proofErr w:type="spellStart"/>
      <w:r>
        <w:t>max_iter</w:t>
      </w:r>
      <w:proofErr w:type="spellEnd"/>
      <w:r>
        <w:t xml:space="preserve"> and abs(x1-x0) &gt; tolerance:</w:t>
      </w:r>
    </w:p>
    <w:p w14:paraId="3AABFFF4" w14:textId="77777777" w:rsidR="006126CD" w:rsidRDefault="006126CD" w:rsidP="006126CD">
      <w:pPr>
        <w:ind w:left="360"/>
      </w:pPr>
      <w:r>
        <w:t xml:space="preserve">        fx0 = f(x0)</w:t>
      </w:r>
    </w:p>
    <w:p w14:paraId="7386FFEA" w14:textId="77777777" w:rsidR="006126CD" w:rsidRDefault="006126CD" w:rsidP="006126CD">
      <w:pPr>
        <w:ind w:left="360"/>
      </w:pPr>
      <w:r>
        <w:t xml:space="preserve">        fx1 = f(x1)</w:t>
      </w:r>
    </w:p>
    <w:p w14:paraId="1D14B0C4" w14:textId="77777777" w:rsidR="006126CD" w:rsidRDefault="006126CD" w:rsidP="006126CD">
      <w:pPr>
        <w:ind w:left="360"/>
      </w:pPr>
      <w:r>
        <w:t xml:space="preserve">        fx2 = f(x2)</w:t>
      </w:r>
    </w:p>
    <w:p w14:paraId="3DCE1350" w14:textId="77777777" w:rsidR="006126CD" w:rsidRDefault="006126CD" w:rsidP="006126CD">
      <w:pPr>
        <w:ind w:left="360"/>
      </w:pPr>
      <w:r>
        <w:t xml:space="preserve"> </w:t>
      </w:r>
    </w:p>
    <w:p w14:paraId="25C7C22D" w14:textId="77777777" w:rsidR="006126CD" w:rsidRDefault="006126CD" w:rsidP="006126CD">
      <w:pPr>
        <w:ind w:left="360"/>
      </w:pPr>
      <w:r>
        <w:t xml:space="preserve">        if fx</w:t>
      </w:r>
      <w:proofErr w:type="gramStart"/>
      <w:r>
        <w:t>0 !</w:t>
      </w:r>
      <w:proofErr w:type="gramEnd"/>
      <w:r>
        <w:t>= fx2 and fx1 != fx2:</w:t>
      </w:r>
    </w:p>
    <w:p w14:paraId="7B70F137" w14:textId="77777777" w:rsidR="006126CD" w:rsidRDefault="006126CD" w:rsidP="006126CD">
      <w:pPr>
        <w:ind w:left="360"/>
      </w:pPr>
      <w:r>
        <w:t xml:space="preserve">            L0 = (x0 * fx1 * fx2) / ((fx0 - fx1) * (fx0 - fx2))</w:t>
      </w:r>
    </w:p>
    <w:p w14:paraId="36E2C603" w14:textId="77777777" w:rsidR="006126CD" w:rsidRDefault="006126CD" w:rsidP="006126CD">
      <w:pPr>
        <w:ind w:left="360"/>
      </w:pPr>
      <w:r>
        <w:t xml:space="preserve">            L1 = (x1 * fx0 * fx2) / ((fx1 - fx0) * (fx1 - fx2))</w:t>
      </w:r>
    </w:p>
    <w:p w14:paraId="34D344D2" w14:textId="77777777" w:rsidR="006126CD" w:rsidRDefault="006126CD" w:rsidP="006126CD">
      <w:pPr>
        <w:ind w:left="360"/>
      </w:pPr>
      <w:r>
        <w:t xml:space="preserve">            L2 = (x2 * fx1 * fx0) / ((fx2 - fx0) * (fx2 - fx1))</w:t>
      </w:r>
    </w:p>
    <w:p w14:paraId="2803FD10" w14:textId="77777777" w:rsidR="006126CD" w:rsidRDefault="006126CD" w:rsidP="006126CD">
      <w:pPr>
        <w:ind w:left="360"/>
      </w:pPr>
      <w:r>
        <w:t xml:space="preserve">            new = L0 + L1 + L2</w:t>
      </w:r>
    </w:p>
    <w:p w14:paraId="3C10214F" w14:textId="77777777" w:rsidR="006126CD" w:rsidRDefault="006126CD" w:rsidP="006126CD">
      <w:pPr>
        <w:ind w:left="360"/>
      </w:pPr>
      <w:r>
        <w:lastRenderedPageBreak/>
        <w:t xml:space="preserve"> </w:t>
      </w:r>
    </w:p>
    <w:p w14:paraId="51DAAD03" w14:textId="77777777" w:rsidR="006126CD" w:rsidRDefault="006126CD" w:rsidP="006126CD">
      <w:pPr>
        <w:ind w:left="360"/>
      </w:pPr>
      <w:r>
        <w:t xml:space="preserve">        else:</w:t>
      </w:r>
    </w:p>
    <w:p w14:paraId="4D2C39B6" w14:textId="77777777" w:rsidR="006126CD" w:rsidRDefault="006126CD" w:rsidP="006126CD">
      <w:pPr>
        <w:ind w:left="360"/>
      </w:pPr>
      <w:r>
        <w:t xml:space="preserve">            new = x1 - </w:t>
      </w:r>
      <w:proofErr w:type="gramStart"/>
      <w:r>
        <w:t>( (</w:t>
      </w:r>
      <w:proofErr w:type="gramEnd"/>
      <w:r>
        <w:t>fx1 * (x1 - x0)) / (fx1 - fx0) )</w:t>
      </w:r>
    </w:p>
    <w:p w14:paraId="34AECAFE" w14:textId="77777777" w:rsidR="006126CD" w:rsidRDefault="006126CD" w:rsidP="006126CD">
      <w:pPr>
        <w:ind w:left="360"/>
      </w:pPr>
      <w:r>
        <w:t xml:space="preserve"> </w:t>
      </w:r>
    </w:p>
    <w:p w14:paraId="30AE3DE1" w14:textId="77777777" w:rsidR="006126CD" w:rsidRDefault="006126CD" w:rsidP="006126CD">
      <w:pPr>
        <w:ind w:left="360"/>
      </w:pPr>
      <w:r>
        <w:t xml:space="preserve">        if ((new &lt; ((3 * x0 + x1) / 4) or new &gt; x1) or</w:t>
      </w:r>
    </w:p>
    <w:p w14:paraId="27889EC8" w14:textId="77777777" w:rsidR="006126CD" w:rsidRDefault="006126CD" w:rsidP="006126CD">
      <w:pPr>
        <w:ind w:left="360"/>
      </w:pPr>
      <w:r>
        <w:t xml:space="preserve">            (</w:t>
      </w:r>
      <w:proofErr w:type="spellStart"/>
      <w:r>
        <w:t>mflag</w:t>
      </w:r>
      <w:proofErr w:type="spellEnd"/>
      <w:r>
        <w:t xml:space="preserve"> == True and (</w:t>
      </w:r>
      <w:proofErr w:type="gramStart"/>
      <w:r>
        <w:t>abs(</w:t>
      </w:r>
      <w:proofErr w:type="gramEnd"/>
      <w:r>
        <w:t>new - x1)) &gt;= (abs(x1 - x2) / 2)) or</w:t>
      </w:r>
    </w:p>
    <w:p w14:paraId="3F40216B" w14:textId="77777777" w:rsidR="006126CD" w:rsidRDefault="006126CD" w:rsidP="006126CD">
      <w:pPr>
        <w:ind w:left="360"/>
      </w:pPr>
      <w:r>
        <w:t xml:space="preserve">            (</w:t>
      </w:r>
      <w:proofErr w:type="spellStart"/>
      <w:r>
        <w:t>mflag</w:t>
      </w:r>
      <w:proofErr w:type="spellEnd"/>
      <w:r>
        <w:t xml:space="preserve"> == False and (</w:t>
      </w:r>
      <w:proofErr w:type="gramStart"/>
      <w:r>
        <w:t>abs(</w:t>
      </w:r>
      <w:proofErr w:type="gramEnd"/>
      <w:r>
        <w:t>new - x1)) &gt;= (abs(x2 - d) / 2)) or</w:t>
      </w:r>
    </w:p>
    <w:p w14:paraId="1A4ED9A5" w14:textId="77777777" w:rsidR="006126CD" w:rsidRDefault="006126CD" w:rsidP="006126CD">
      <w:pPr>
        <w:ind w:left="360"/>
      </w:pPr>
      <w:r>
        <w:t xml:space="preserve">            (</w:t>
      </w:r>
      <w:proofErr w:type="spellStart"/>
      <w:r>
        <w:t>mflag</w:t>
      </w:r>
      <w:proofErr w:type="spellEnd"/>
      <w:r>
        <w:t xml:space="preserve"> == True and (</w:t>
      </w:r>
      <w:proofErr w:type="gramStart"/>
      <w:r>
        <w:t>abs(</w:t>
      </w:r>
      <w:proofErr w:type="gramEnd"/>
      <w:r>
        <w:t>x1 - x2)) &lt; tolerance) or</w:t>
      </w:r>
    </w:p>
    <w:p w14:paraId="5E004543" w14:textId="77777777" w:rsidR="006126CD" w:rsidRDefault="006126CD" w:rsidP="006126CD">
      <w:pPr>
        <w:ind w:left="360"/>
      </w:pPr>
      <w:r>
        <w:t xml:space="preserve">            (</w:t>
      </w:r>
      <w:proofErr w:type="spellStart"/>
      <w:r>
        <w:t>mflag</w:t>
      </w:r>
      <w:proofErr w:type="spellEnd"/>
      <w:r>
        <w:t xml:space="preserve"> == False and (</w:t>
      </w:r>
      <w:proofErr w:type="gramStart"/>
      <w:r>
        <w:t>abs(</w:t>
      </w:r>
      <w:proofErr w:type="gramEnd"/>
      <w:r>
        <w:t>x2 - d)) &lt; tolerance)):</w:t>
      </w:r>
    </w:p>
    <w:p w14:paraId="4B6E0FA1" w14:textId="77777777" w:rsidR="006126CD" w:rsidRDefault="006126CD" w:rsidP="006126CD">
      <w:pPr>
        <w:ind w:left="360"/>
      </w:pPr>
      <w:r>
        <w:t xml:space="preserve">            new = (x0 + x1) / 2</w:t>
      </w:r>
    </w:p>
    <w:p w14:paraId="585A69BB" w14:textId="77777777" w:rsidR="006126CD" w:rsidRDefault="006126CD" w:rsidP="006126CD">
      <w:pPr>
        <w:ind w:left="360"/>
      </w:pPr>
      <w:r>
        <w:t xml:space="preserve">            </w:t>
      </w:r>
      <w:proofErr w:type="spellStart"/>
      <w:r>
        <w:t>mflag</w:t>
      </w:r>
      <w:proofErr w:type="spellEnd"/>
      <w:r>
        <w:t xml:space="preserve"> = True</w:t>
      </w:r>
    </w:p>
    <w:p w14:paraId="1F970766" w14:textId="77777777" w:rsidR="006126CD" w:rsidRDefault="006126CD" w:rsidP="006126CD">
      <w:pPr>
        <w:ind w:left="360"/>
      </w:pPr>
      <w:r>
        <w:t xml:space="preserve"> </w:t>
      </w:r>
    </w:p>
    <w:p w14:paraId="00038D14" w14:textId="77777777" w:rsidR="006126CD" w:rsidRDefault="006126CD" w:rsidP="006126CD">
      <w:pPr>
        <w:ind w:left="360"/>
      </w:pPr>
      <w:r>
        <w:t xml:space="preserve">        else:</w:t>
      </w:r>
    </w:p>
    <w:p w14:paraId="2347F483" w14:textId="77777777" w:rsidR="006126CD" w:rsidRDefault="006126CD" w:rsidP="006126CD">
      <w:pPr>
        <w:ind w:left="360"/>
      </w:pPr>
      <w:r>
        <w:t xml:space="preserve">            </w:t>
      </w:r>
      <w:proofErr w:type="spellStart"/>
      <w:r>
        <w:t>mflag</w:t>
      </w:r>
      <w:proofErr w:type="spellEnd"/>
      <w:r>
        <w:t xml:space="preserve"> = False</w:t>
      </w:r>
    </w:p>
    <w:p w14:paraId="1A7BFA91" w14:textId="77777777" w:rsidR="006126CD" w:rsidRDefault="006126CD" w:rsidP="006126CD">
      <w:pPr>
        <w:ind w:left="360"/>
      </w:pPr>
      <w:r>
        <w:t xml:space="preserve"> </w:t>
      </w:r>
    </w:p>
    <w:p w14:paraId="21485E16" w14:textId="77777777" w:rsidR="006126CD" w:rsidRDefault="006126CD" w:rsidP="006126CD">
      <w:pPr>
        <w:ind w:left="360"/>
      </w:pPr>
      <w:r>
        <w:t xml:space="preserve">        </w:t>
      </w:r>
      <w:proofErr w:type="spellStart"/>
      <w:r>
        <w:t>fnew</w:t>
      </w:r>
      <w:proofErr w:type="spellEnd"/>
      <w:r>
        <w:t xml:space="preserve"> = f(new)</w:t>
      </w:r>
    </w:p>
    <w:p w14:paraId="704E462C" w14:textId="77777777" w:rsidR="006126CD" w:rsidRDefault="006126CD" w:rsidP="006126CD">
      <w:pPr>
        <w:ind w:left="360"/>
      </w:pPr>
      <w:r>
        <w:t xml:space="preserve">        d, x2 = x2, x1</w:t>
      </w:r>
    </w:p>
    <w:p w14:paraId="05E6F5D2" w14:textId="77777777" w:rsidR="006126CD" w:rsidRDefault="006126CD" w:rsidP="006126CD">
      <w:pPr>
        <w:ind w:left="360"/>
      </w:pPr>
      <w:r>
        <w:t xml:space="preserve"> </w:t>
      </w:r>
    </w:p>
    <w:p w14:paraId="08711D7C" w14:textId="77777777" w:rsidR="006126CD" w:rsidRDefault="006126CD" w:rsidP="006126CD">
      <w:pPr>
        <w:ind w:left="360"/>
      </w:pPr>
      <w:r>
        <w:t xml:space="preserve">        if (fx0 * </w:t>
      </w:r>
      <w:proofErr w:type="spellStart"/>
      <w:r>
        <w:t>fnew</w:t>
      </w:r>
      <w:proofErr w:type="spellEnd"/>
      <w:r>
        <w:t>) &lt; 0:</w:t>
      </w:r>
    </w:p>
    <w:p w14:paraId="7684C741" w14:textId="77777777" w:rsidR="006126CD" w:rsidRDefault="006126CD" w:rsidP="006126CD">
      <w:pPr>
        <w:ind w:left="360"/>
      </w:pPr>
      <w:r>
        <w:t xml:space="preserve">            x1 = new</w:t>
      </w:r>
    </w:p>
    <w:p w14:paraId="5EDD0511" w14:textId="77777777" w:rsidR="006126CD" w:rsidRDefault="006126CD" w:rsidP="006126CD">
      <w:pPr>
        <w:ind w:left="360"/>
      </w:pPr>
      <w:r>
        <w:t xml:space="preserve">        else:</w:t>
      </w:r>
    </w:p>
    <w:p w14:paraId="60185223" w14:textId="77777777" w:rsidR="006126CD" w:rsidRDefault="006126CD" w:rsidP="006126CD">
      <w:pPr>
        <w:ind w:left="360"/>
      </w:pPr>
      <w:r>
        <w:t xml:space="preserve">            x0 = new</w:t>
      </w:r>
    </w:p>
    <w:p w14:paraId="2013F750" w14:textId="77777777" w:rsidR="006126CD" w:rsidRDefault="006126CD" w:rsidP="006126CD">
      <w:pPr>
        <w:ind w:left="360"/>
      </w:pPr>
      <w:r>
        <w:t xml:space="preserve"> </w:t>
      </w:r>
    </w:p>
    <w:p w14:paraId="39036F6F" w14:textId="77777777" w:rsidR="006126CD" w:rsidRDefault="006126CD" w:rsidP="006126CD">
      <w:pPr>
        <w:ind w:left="360"/>
      </w:pPr>
      <w:r>
        <w:t xml:space="preserve">        if abs(fx0) &lt; abs(fx1):</w:t>
      </w:r>
    </w:p>
    <w:p w14:paraId="53D6D814" w14:textId="77777777" w:rsidR="006126CD" w:rsidRDefault="006126CD" w:rsidP="006126CD">
      <w:pPr>
        <w:ind w:left="360"/>
      </w:pPr>
      <w:r>
        <w:t xml:space="preserve">            x0, x1 = x1, x0</w:t>
      </w:r>
    </w:p>
    <w:p w14:paraId="742C6089" w14:textId="77777777" w:rsidR="006126CD" w:rsidRDefault="006126CD" w:rsidP="006126CD">
      <w:pPr>
        <w:ind w:left="360"/>
      </w:pPr>
      <w:r>
        <w:t xml:space="preserve"> </w:t>
      </w:r>
    </w:p>
    <w:p w14:paraId="65806FD6" w14:textId="77777777" w:rsidR="006126CD" w:rsidRDefault="006126CD" w:rsidP="006126CD">
      <w:pPr>
        <w:ind w:left="360"/>
      </w:pPr>
      <w:r>
        <w:t xml:space="preserve">        </w:t>
      </w:r>
      <w:proofErr w:type="spellStart"/>
      <w:r>
        <w:t>steps_taken</w:t>
      </w:r>
      <w:proofErr w:type="spellEnd"/>
      <w:r>
        <w:t xml:space="preserve"> += 1</w:t>
      </w:r>
    </w:p>
    <w:p w14:paraId="0B4F5F8E" w14:textId="77777777" w:rsidR="006126CD" w:rsidRDefault="006126CD" w:rsidP="006126CD">
      <w:pPr>
        <w:ind w:left="360"/>
      </w:pPr>
      <w:r>
        <w:t xml:space="preserve"> </w:t>
      </w:r>
    </w:p>
    <w:p w14:paraId="7F1172E5" w14:textId="77777777" w:rsidR="006126CD" w:rsidRDefault="006126CD" w:rsidP="006126CD">
      <w:pPr>
        <w:ind w:left="360"/>
      </w:pPr>
      <w:r>
        <w:t xml:space="preserve">    return x1, </w:t>
      </w:r>
      <w:proofErr w:type="spellStart"/>
      <w:r>
        <w:t>steps_taken</w:t>
      </w:r>
      <w:proofErr w:type="spellEnd"/>
    </w:p>
    <w:p w14:paraId="5B71B0C1" w14:textId="77777777" w:rsidR="006126CD" w:rsidRDefault="006126CD" w:rsidP="006126CD">
      <w:pPr>
        <w:ind w:left="360"/>
      </w:pPr>
      <w:r>
        <w:lastRenderedPageBreak/>
        <w:t># CHANGE HERE</w:t>
      </w:r>
    </w:p>
    <w:p w14:paraId="3396B5CE" w14:textId="77777777" w:rsidR="006126CD" w:rsidRDefault="006126CD" w:rsidP="006126CD">
      <w:pPr>
        <w:ind w:left="360"/>
      </w:pPr>
      <w:r>
        <w:t>f = lambda x: 63.5688*x**3 - 34.37463*x**2 + 0.36 #</w:t>
      </w:r>
      <w:proofErr w:type="spellStart"/>
      <w:r>
        <w:t>ganti</w:t>
      </w:r>
      <w:proofErr w:type="spellEnd"/>
      <w:r>
        <w:t xml:space="preserve"> </w:t>
      </w:r>
      <w:proofErr w:type="spellStart"/>
      <w:r>
        <w:t>soal</w:t>
      </w:r>
      <w:proofErr w:type="spellEnd"/>
    </w:p>
    <w:p w14:paraId="37C96392" w14:textId="77777777" w:rsidR="006126CD" w:rsidRDefault="006126CD" w:rsidP="006126CD">
      <w:pPr>
        <w:ind w:left="360"/>
      </w:pPr>
    </w:p>
    <w:p w14:paraId="43FDB9AC" w14:textId="77777777" w:rsidR="006126CD" w:rsidRDefault="006126CD" w:rsidP="006126CD">
      <w:pPr>
        <w:ind w:left="360"/>
      </w:pPr>
      <w:r>
        <w:t xml:space="preserve">root, steps = </w:t>
      </w:r>
      <w:proofErr w:type="spellStart"/>
      <w:proofErr w:type="gramStart"/>
      <w:r>
        <w:t>brents</w:t>
      </w:r>
      <w:proofErr w:type="spellEnd"/>
      <w:r>
        <w:t>(</w:t>
      </w:r>
      <w:proofErr w:type="gramEnd"/>
      <w:r>
        <w:t>f, -20 , 20, tolerance= 1e-7)</w:t>
      </w:r>
    </w:p>
    <w:p w14:paraId="77C8C8F5" w14:textId="77777777" w:rsidR="006126CD" w:rsidRDefault="006126CD" w:rsidP="006126CD">
      <w:pPr>
        <w:ind w:left="360"/>
      </w:pPr>
      <w:r>
        <w:t>print ("root is:", root)</w:t>
      </w:r>
    </w:p>
    <w:p w14:paraId="19E97360" w14:textId="6CD25829" w:rsidR="006126CD" w:rsidRDefault="006126CD" w:rsidP="006126CD">
      <w:pPr>
        <w:ind w:left="360"/>
      </w:pPr>
      <w:r>
        <w:t>print ("steps taken:", steps)</w:t>
      </w:r>
    </w:p>
    <w:p w14:paraId="6D29B12C" w14:textId="67BD75E6" w:rsidR="00A44FC3" w:rsidRDefault="00A44FC3" w:rsidP="00A44FC3"/>
    <w:p w14:paraId="6A60ED11" w14:textId="23739053" w:rsidR="00A44FC3" w:rsidRDefault="00A44FC3" w:rsidP="00A44FC3"/>
    <w:p w14:paraId="23749041" w14:textId="40B59CA5" w:rsidR="00A44FC3" w:rsidRDefault="00A44FC3" w:rsidP="00A44FC3">
      <w:pPr>
        <w:pStyle w:val="ListParagraph"/>
        <w:numPr>
          <w:ilvl w:val="0"/>
          <w:numId w:val="2"/>
        </w:numPr>
      </w:pPr>
      <w:r>
        <w:t>Python (</w:t>
      </w:r>
      <w:proofErr w:type="spellStart"/>
      <w:r>
        <w:t>differensial</w:t>
      </w:r>
      <w:proofErr w:type="spellEnd"/>
      <w:r>
        <w:t xml:space="preserve"> method)</w:t>
      </w:r>
      <w:r w:rsidR="006126CD">
        <w:t xml:space="preserve"> </w:t>
      </w:r>
      <w:proofErr w:type="spellStart"/>
      <w:r w:rsidR="006126CD">
        <w:t>Jawaban</w:t>
      </w:r>
      <w:proofErr w:type="spellEnd"/>
      <w:r w:rsidR="006126CD">
        <w:t xml:space="preserve">: Di paling </w:t>
      </w:r>
      <w:proofErr w:type="spellStart"/>
      <w:r w:rsidR="006126CD">
        <w:t>bawah</w:t>
      </w:r>
      <w:proofErr w:type="spellEnd"/>
    </w:p>
    <w:p w14:paraId="1AC8E567" w14:textId="77777777" w:rsidR="00A44FC3" w:rsidRDefault="00A44FC3" w:rsidP="00A44FC3">
      <w:pPr>
        <w:ind w:left="360"/>
      </w:pPr>
      <w:r>
        <w:t>#real function</w:t>
      </w:r>
    </w:p>
    <w:p w14:paraId="281557CB" w14:textId="77777777" w:rsidR="00A44FC3" w:rsidRDefault="00A44FC3" w:rsidP="00A44FC3">
      <w:pPr>
        <w:ind w:left="360"/>
      </w:pPr>
      <w:r>
        <w:t>def f(x):</w:t>
      </w:r>
    </w:p>
    <w:p w14:paraId="55D5C323" w14:textId="77777777" w:rsidR="00A44FC3" w:rsidRDefault="00A44FC3" w:rsidP="00A44FC3">
      <w:pPr>
        <w:ind w:left="360"/>
      </w:pPr>
      <w:r>
        <w:t xml:space="preserve">    y = x**4 + x**3 + 2*x**2 - 3*x + 10 #insert eq here</w:t>
      </w:r>
    </w:p>
    <w:p w14:paraId="04ABFEFE" w14:textId="77777777" w:rsidR="00A44FC3" w:rsidRDefault="00A44FC3" w:rsidP="00A44FC3">
      <w:pPr>
        <w:ind w:left="360"/>
      </w:pPr>
      <w:r>
        <w:t xml:space="preserve">    return y</w:t>
      </w:r>
    </w:p>
    <w:p w14:paraId="5562119E" w14:textId="77777777" w:rsidR="00A44FC3" w:rsidRDefault="00A44FC3" w:rsidP="00A44FC3">
      <w:pPr>
        <w:ind w:left="360"/>
      </w:pPr>
    </w:p>
    <w:p w14:paraId="2E4AAED8" w14:textId="77777777" w:rsidR="00A44FC3" w:rsidRDefault="00A44FC3" w:rsidP="00A44FC3">
      <w:pPr>
        <w:ind w:left="360"/>
      </w:pPr>
      <w:r>
        <w:t>#Differential eq</w:t>
      </w:r>
    </w:p>
    <w:p w14:paraId="02226326" w14:textId="77777777" w:rsidR="00A44FC3" w:rsidRDefault="00A44FC3" w:rsidP="00A44FC3">
      <w:pPr>
        <w:ind w:left="360"/>
      </w:pPr>
      <w:r>
        <w:t xml:space="preserve">def </w:t>
      </w:r>
      <w:proofErr w:type="spellStart"/>
      <w:r>
        <w:t>actual_diff_f</w:t>
      </w:r>
      <w:proofErr w:type="spellEnd"/>
      <w:r>
        <w:t>(x):</w:t>
      </w:r>
    </w:p>
    <w:p w14:paraId="7C4251A3" w14:textId="77777777" w:rsidR="00A44FC3" w:rsidRDefault="00A44FC3" w:rsidP="00A44FC3">
      <w:pPr>
        <w:ind w:left="360"/>
      </w:pPr>
      <w:r>
        <w:t xml:space="preserve">    y = 4*x**3 + 3*x**2 + 4*x - 3 #insert differential equation here</w:t>
      </w:r>
    </w:p>
    <w:p w14:paraId="1742DA33" w14:textId="77777777" w:rsidR="00A44FC3" w:rsidRDefault="00A44FC3" w:rsidP="00A44FC3">
      <w:pPr>
        <w:ind w:left="360"/>
      </w:pPr>
      <w:r>
        <w:t xml:space="preserve">    return y</w:t>
      </w:r>
    </w:p>
    <w:p w14:paraId="7AB98401" w14:textId="77777777" w:rsidR="00A44FC3" w:rsidRDefault="00A44FC3" w:rsidP="00A44FC3">
      <w:pPr>
        <w:ind w:left="360"/>
      </w:pPr>
    </w:p>
    <w:p w14:paraId="3A0A2462" w14:textId="77777777" w:rsidR="00A44FC3" w:rsidRDefault="00A44FC3" w:rsidP="00A44FC3">
      <w:pPr>
        <w:ind w:left="360"/>
      </w:pPr>
      <w:r>
        <w:t>#Forward</w:t>
      </w:r>
    </w:p>
    <w:p w14:paraId="32228D8F" w14:textId="77777777" w:rsidR="00A44FC3" w:rsidRDefault="00A44FC3" w:rsidP="00A44FC3">
      <w:pPr>
        <w:ind w:left="360"/>
      </w:pPr>
      <w:r>
        <w:t xml:space="preserve">def </w:t>
      </w:r>
      <w:proofErr w:type="spellStart"/>
      <w:r>
        <w:t>f_Forward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:</w:t>
      </w:r>
    </w:p>
    <w:p w14:paraId="729D6523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h</w:t>
      </w:r>
      <w:proofErr w:type="spellEnd"/>
      <w:r>
        <w:t xml:space="preserve"> = f(</w:t>
      </w:r>
      <w:proofErr w:type="spellStart"/>
      <w:r>
        <w:t>x+h</w:t>
      </w:r>
      <w:proofErr w:type="spellEnd"/>
      <w:r>
        <w:t>)</w:t>
      </w:r>
    </w:p>
    <w:p w14:paraId="1B3DE6C7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x</w:t>
      </w:r>
      <w:proofErr w:type="spellEnd"/>
      <w:r>
        <w:t xml:space="preserve"> = f(x)</w:t>
      </w:r>
    </w:p>
    <w:p w14:paraId="30CB2BE6" w14:textId="77777777" w:rsidR="00A44FC3" w:rsidRDefault="00A44FC3" w:rsidP="00A44FC3">
      <w:pPr>
        <w:ind w:left="360"/>
      </w:pPr>
      <w:r>
        <w:t xml:space="preserve">    eq = (</w:t>
      </w:r>
      <w:proofErr w:type="spellStart"/>
      <w:r>
        <w:t>fh-fx</w:t>
      </w:r>
      <w:proofErr w:type="spellEnd"/>
      <w:r>
        <w:t>)/h</w:t>
      </w:r>
    </w:p>
    <w:p w14:paraId="7D5FD498" w14:textId="77777777" w:rsidR="00A44FC3" w:rsidRDefault="00A44FC3" w:rsidP="00A44FC3">
      <w:pPr>
        <w:ind w:left="360"/>
      </w:pPr>
      <w:r>
        <w:t xml:space="preserve">    return eq</w:t>
      </w:r>
    </w:p>
    <w:p w14:paraId="606BB457" w14:textId="77777777" w:rsidR="00A44FC3" w:rsidRDefault="00A44FC3" w:rsidP="00A44FC3">
      <w:pPr>
        <w:ind w:left="360"/>
      </w:pPr>
    </w:p>
    <w:p w14:paraId="1EF267D1" w14:textId="77777777" w:rsidR="00A44FC3" w:rsidRDefault="00A44FC3" w:rsidP="00A44FC3">
      <w:pPr>
        <w:ind w:left="360"/>
      </w:pPr>
      <w:r>
        <w:t>#Backward</w:t>
      </w:r>
    </w:p>
    <w:p w14:paraId="54857A37" w14:textId="77777777" w:rsidR="00A44FC3" w:rsidRDefault="00A44FC3" w:rsidP="00A44FC3">
      <w:pPr>
        <w:ind w:left="360"/>
      </w:pPr>
      <w:r>
        <w:t xml:space="preserve">def </w:t>
      </w:r>
      <w:proofErr w:type="spellStart"/>
      <w:r>
        <w:t>f_Backward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:</w:t>
      </w:r>
    </w:p>
    <w:p w14:paraId="1FAE8027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h</w:t>
      </w:r>
      <w:proofErr w:type="spellEnd"/>
      <w:r>
        <w:t xml:space="preserve"> = f(x-h)</w:t>
      </w:r>
    </w:p>
    <w:p w14:paraId="0477086D" w14:textId="77777777" w:rsidR="00A44FC3" w:rsidRDefault="00A44FC3" w:rsidP="00A44FC3">
      <w:pPr>
        <w:ind w:left="360"/>
      </w:pPr>
      <w:r>
        <w:lastRenderedPageBreak/>
        <w:t xml:space="preserve">    </w:t>
      </w:r>
      <w:proofErr w:type="spellStart"/>
      <w:r>
        <w:t>fx</w:t>
      </w:r>
      <w:proofErr w:type="spellEnd"/>
      <w:r>
        <w:t xml:space="preserve"> = f(x)</w:t>
      </w:r>
    </w:p>
    <w:p w14:paraId="658AF02C" w14:textId="77777777" w:rsidR="00A44FC3" w:rsidRDefault="00A44FC3" w:rsidP="00A44FC3">
      <w:pPr>
        <w:ind w:left="360"/>
      </w:pPr>
      <w:r>
        <w:t xml:space="preserve">    eq = (</w:t>
      </w:r>
      <w:proofErr w:type="spellStart"/>
      <w:r>
        <w:t>fx-fh</w:t>
      </w:r>
      <w:proofErr w:type="spellEnd"/>
      <w:r>
        <w:t>)/h</w:t>
      </w:r>
    </w:p>
    <w:p w14:paraId="1E2CB921" w14:textId="77777777" w:rsidR="00A44FC3" w:rsidRDefault="00A44FC3" w:rsidP="00A44FC3">
      <w:pPr>
        <w:ind w:left="360"/>
      </w:pPr>
      <w:r>
        <w:t xml:space="preserve">    return eq</w:t>
      </w:r>
    </w:p>
    <w:p w14:paraId="34C6E51B" w14:textId="77777777" w:rsidR="00A44FC3" w:rsidRDefault="00A44FC3" w:rsidP="00A44FC3">
      <w:pPr>
        <w:ind w:left="360"/>
      </w:pPr>
    </w:p>
    <w:p w14:paraId="4D50068A" w14:textId="77777777" w:rsidR="00A44FC3" w:rsidRDefault="00A44FC3" w:rsidP="00A44FC3">
      <w:pPr>
        <w:ind w:left="360"/>
      </w:pPr>
      <w:r>
        <w:t>#Middle</w:t>
      </w:r>
    </w:p>
    <w:p w14:paraId="1217ABC9" w14:textId="77777777" w:rsidR="00A44FC3" w:rsidRDefault="00A44FC3" w:rsidP="00A44FC3">
      <w:pPr>
        <w:ind w:left="360"/>
      </w:pPr>
      <w:r>
        <w:t xml:space="preserve">def </w:t>
      </w:r>
      <w:proofErr w:type="spellStart"/>
      <w:r>
        <w:t>f_Middle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:</w:t>
      </w:r>
    </w:p>
    <w:p w14:paraId="3125F4B8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h</w:t>
      </w:r>
      <w:proofErr w:type="spellEnd"/>
      <w:r>
        <w:t xml:space="preserve"> = f(</w:t>
      </w:r>
      <w:proofErr w:type="spellStart"/>
      <w:r>
        <w:t>x+h</w:t>
      </w:r>
      <w:proofErr w:type="spellEnd"/>
      <w:r>
        <w:t>)</w:t>
      </w:r>
    </w:p>
    <w:p w14:paraId="182A0140" w14:textId="77777777" w:rsidR="00A44FC3" w:rsidRDefault="00A44FC3" w:rsidP="00A44FC3">
      <w:pPr>
        <w:ind w:left="360"/>
      </w:pPr>
      <w:r>
        <w:t xml:space="preserve">    </w:t>
      </w:r>
      <w:proofErr w:type="spellStart"/>
      <w:r>
        <w:t>fx</w:t>
      </w:r>
      <w:proofErr w:type="spellEnd"/>
      <w:r>
        <w:t xml:space="preserve"> = f(x-h)</w:t>
      </w:r>
    </w:p>
    <w:p w14:paraId="1E7EB5E4" w14:textId="77777777" w:rsidR="00A44FC3" w:rsidRDefault="00A44FC3" w:rsidP="00A44FC3">
      <w:pPr>
        <w:ind w:left="360"/>
      </w:pPr>
      <w:r>
        <w:t xml:space="preserve">    eq = (</w:t>
      </w:r>
      <w:proofErr w:type="spellStart"/>
      <w:r>
        <w:t>fh-fx</w:t>
      </w:r>
      <w:proofErr w:type="spellEnd"/>
      <w:r>
        <w:t>)/(2*h)</w:t>
      </w:r>
    </w:p>
    <w:p w14:paraId="7E14A3CC" w14:textId="77777777" w:rsidR="00A44FC3" w:rsidRDefault="00A44FC3" w:rsidP="00A44FC3">
      <w:pPr>
        <w:ind w:left="360"/>
      </w:pPr>
      <w:r>
        <w:t xml:space="preserve">    return eq</w:t>
      </w:r>
    </w:p>
    <w:p w14:paraId="78DCBD3F" w14:textId="77777777" w:rsidR="00A44FC3" w:rsidRDefault="00A44FC3" w:rsidP="00A44FC3">
      <w:pPr>
        <w:ind w:left="360"/>
      </w:pPr>
    </w:p>
    <w:p w14:paraId="475508B5" w14:textId="77777777" w:rsidR="00A44FC3" w:rsidRDefault="00A44FC3" w:rsidP="00A44FC3">
      <w:pPr>
        <w:ind w:left="360"/>
      </w:pPr>
      <w:r>
        <w:t>#Data</w:t>
      </w:r>
    </w:p>
    <w:p w14:paraId="243BD41C" w14:textId="77777777" w:rsidR="00A44FC3" w:rsidRDefault="00A44FC3" w:rsidP="00A44FC3">
      <w:pPr>
        <w:ind w:left="360"/>
      </w:pPr>
      <w:r>
        <w:t>x= 1.7</w:t>
      </w:r>
    </w:p>
    <w:p w14:paraId="2644ED2C" w14:textId="77777777" w:rsidR="00A44FC3" w:rsidRDefault="00A44FC3" w:rsidP="00A44FC3">
      <w:pPr>
        <w:ind w:left="360"/>
      </w:pPr>
      <w:r>
        <w:t>h= 0.02</w:t>
      </w:r>
    </w:p>
    <w:p w14:paraId="3D4B70E6" w14:textId="77777777" w:rsidR="00A44FC3" w:rsidRDefault="00A44FC3" w:rsidP="00A44FC3">
      <w:pPr>
        <w:ind w:left="360"/>
      </w:pPr>
    </w:p>
    <w:p w14:paraId="1236FF13" w14:textId="77777777" w:rsidR="00A44FC3" w:rsidRDefault="00A44FC3" w:rsidP="00A44FC3">
      <w:pPr>
        <w:ind w:left="360"/>
      </w:pPr>
      <w:r>
        <w:t xml:space="preserve">Forward = </w:t>
      </w:r>
      <w:proofErr w:type="spellStart"/>
      <w:r>
        <w:t>f_Forward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</w:t>
      </w:r>
    </w:p>
    <w:p w14:paraId="62E4355F" w14:textId="77777777" w:rsidR="00A44FC3" w:rsidRDefault="00A44FC3" w:rsidP="00A44FC3">
      <w:pPr>
        <w:ind w:left="360"/>
      </w:pPr>
      <w:proofErr w:type="gramStart"/>
      <w:r>
        <w:t>print(</w:t>
      </w:r>
      <w:proofErr w:type="gramEnd"/>
      <w:r>
        <w:t>"using forward method, predicted f'(x):",Forward)</w:t>
      </w:r>
    </w:p>
    <w:p w14:paraId="67E06390" w14:textId="77777777" w:rsidR="00A44FC3" w:rsidRDefault="00A44FC3" w:rsidP="00A44FC3">
      <w:pPr>
        <w:ind w:left="360"/>
      </w:pPr>
      <w:r>
        <w:t xml:space="preserve">Backward = </w:t>
      </w:r>
      <w:proofErr w:type="spellStart"/>
      <w:r>
        <w:t>f_Backward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</w:t>
      </w:r>
    </w:p>
    <w:p w14:paraId="2658744A" w14:textId="77777777" w:rsidR="00A44FC3" w:rsidRDefault="00A44FC3" w:rsidP="00A44FC3">
      <w:pPr>
        <w:ind w:left="360"/>
      </w:pPr>
      <w:proofErr w:type="gramStart"/>
      <w:r>
        <w:t>print(</w:t>
      </w:r>
      <w:proofErr w:type="gramEnd"/>
      <w:r>
        <w:t>"using backward method, predicted f'(x):",Backward)</w:t>
      </w:r>
    </w:p>
    <w:p w14:paraId="2A7200B8" w14:textId="77777777" w:rsidR="00A44FC3" w:rsidRDefault="00A44FC3" w:rsidP="00A44FC3">
      <w:pPr>
        <w:ind w:left="360"/>
      </w:pPr>
      <w:r>
        <w:t xml:space="preserve">Middle = </w:t>
      </w:r>
      <w:proofErr w:type="spellStart"/>
      <w:r>
        <w:t>f_Middle</w:t>
      </w:r>
      <w:proofErr w:type="spellEnd"/>
      <w:r>
        <w:t>(</w:t>
      </w:r>
      <w:proofErr w:type="spellStart"/>
      <w:proofErr w:type="gramStart"/>
      <w:r>
        <w:t>x,h</w:t>
      </w:r>
      <w:proofErr w:type="spellEnd"/>
      <w:proofErr w:type="gramEnd"/>
      <w:r>
        <w:t>)</w:t>
      </w:r>
    </w:p>
    <w:p w14:paraId="72925168" w14:textId="77777777" w:rsidR="00A44FC3" w:rsidRDefault="00A44FC3" w:rsidP="00A44FC3">
      <w:pPr>
        <w:ind w:left="360"/>
      </w:pPr>
      <w:proofErr w:type="gramStart"/>
      <w:r>
        <w:t>print(</w:t>
      </w:r>
      <w:proofErr w:type="gramEnd"/>
      <w:r>
        <w:t>"using middle method, predicted f'(x):",Middle)</w:t>
      </w:r>
    </w:p>
    <w:p w14:paraId="7249F651" w14:textId="77777777" w:rsidR="00A44FC3" w:rsidRDefault="00A44FC3" w:rsidP="00A44FC3">
      <w:pPr>
        <w:ind w:left="360"/>
      </w:pPr>
      <w:r>
        <w:t xml:space="preserve">Actual = </w:t>
      </w:r>
      <w:proofErr w:type="spellStart"/>
      <w:r>
        <w:t>actual_diff_f</w:t>
      </w:r>
      <w:proofErr w:type="spellEnd"/>
      <w:r>
        <w:t>(x)</w:t>
      </w:r>
    </w:p>
    <w:p w14:paraId="0C99CD67" w14:textId="1A7B853A" w:rsidR="00A44FC3" w:rsidRDefault="00A44FC3" w:rsidP="00A44FC3">
      <w:pPr>
        <w:ind w:left="360"/>
      </w:pPr>
      <w:proofErr w:type="gramStart"/>
      <w:r>
        <w:t>print(</w:t>
      </w:r>
      <w:proofErr w:type="gramEnd"/>
      <w:r>
        <w:t>"actual f'(x):",Actual)</w:t>
      </w:r>
    </w:p>
    <w:p w14:paraId="269A4448" w14:textId="77777777" w:rsidR="00F41AB4" w:rsidRPr="005A1F19" w:rsidRDefault="00F41AB4" w:rsidP="0033405D">
      <w:pPr>
        <w:ind w:left="360"/>
      </w:pPr>
    </w:p>
    <w:sectPr w:rsidR="00F41AB4" w:rsidRPr="005A1F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648FB"/>
    <w:multiLevelType w:val="hybridMultilevel"/>
    <w:tmpl w:val="65F4B5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841186"/>
    <w:multiLevelType w:val="hybridMultilevel"/>
    <w:tmpl w:val="CE922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MTA3NDExMjYytjBT0lEKTi0uzszPAykwqgUA7NjBbywAAAA="/>
  </w:docVars>
  <w:rsids>
    <w:rsidRoot w:val="005A1F19"/>
    <w:rsid w:val="000A5A6F"/>
    <w:rsid w:val="002019B8"/>
    <w:rsid w:val="0033405D"/>
    <w:rsid w:val="00562CCE"/>
    <w:rsid w:val="005A1F19"/>
    <w:rsid w:val="006126CD"/>
    <w:rsid w:val="00A44FC3"/>
    <w:rsid w:val="00F41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2380C"/>
  <w15:chartTrackingRefBased/>
  <w15:docId w15:val="{558727E7-39CE-4B54-A59B-3276B6C6B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8</Pages>
  <Words>798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y Koessurya</dc:creator>
  <cp:keywords/>
  <dc:description/>
  <cp:lastModifiedBy>Aldy Koessurya</cp:lastModifiedBy>
  <cp:revision>6</cp:revision>
  <dcterms:created xsi:type="dcterms:W3CDTF">2019-04-10T03:31:00Z</dcterms:created>
  <dcterms:modified xsi:type="dcterms:W3CDTF">2019-04-10T04:40:00Z</dcterms:modified>
</cp:coreProperties>
</file>